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0E22E4" w14:textId="4A8F8F71" w:rsidR="00CE2882" w:rsidRDefault="00CE2882">
      <w:pPr>
        <w:rPr>
          <w:rFonts w:ascii="Times New Roman" w:hAnsi="Times New Roman" w:cs="Times New Roman"/>
          <w:sz w:val="24"/>
          <w:szCs w:val="24"/>
        </w:rPr>
      </w:pPr>
    </w:p>
    <w:p w14:paraId="3F5D5E71" w14:textId="77777777" w:rsidR="0018590E" w:rsidRDefault="0018590E">
      <w:pPr>
        <w:rPr>
          <w:rFonts w:ascii="Times New Roman" w:hAnsi="Times New Roman" w:cs="Times New Roman"/>
          <w:sz w:val="24"/>
          <w:szCs w:val="24"/>
        </w:rPr>
      </w:pPr>
    </w:p>
    <w:p w14:paraId="7BFCF82D" w14:textId="77777777" w:rsidR="0018590E" w:rsidRDefault="0018590E">
      <w:pPr>
        <w:rPr>
          <w:rFonts w:ascii="Times New Roman" w:hAnsi="Times New Roman" w:cs="Times New Roman"/>
          <w:sz w:val="24"/>
          <w:szCs w:val="24"/>
        </w:rPr>
      </w:pPr>
    </w:p>
    <w:p w14:paraId="32C9E277" w14:textId="77777777" w:rsidR="0018590E" w:rsidRDefault="0018590E">
      <w:pPr>
        <w:rPr>
          <w:rFonts w:ascii="Times New Roman" w:hAnsi="Times New Roman" w:cs="Times New Roman"/>
          <w:sz w:val="24"/>
          <w:szCs w:val="24"/>
        </w:rPr>
      </w:pPr>
    </w:p>
    <w:p w14:paraId="0601BC7C" w14:textId="77777777" w:rsidR="0018590E" w:rsidRDefault="0018590E">
      <w:pPr>
        <w:rPr>
          <w:rFonts w:ascii="Times New Roman" w:hAnsi="Times New Roman" w:cs="Times New Roman"/>
          <w:sz w:val="24"/>
          <w:szCs w:val="24"/>
        </w:rPr>
      </w:pPr>
    </w:p>
    <w:p w14:paraId="0BA89EF1" w14:textId="77777777" w:rsidR="0018590E" w:rsidRDefault="0018590E">
      <w:pPr>
        <w:rPr>
          <w:rFonts w:ascii="Times New Roman" w:hAnsi="Times New Roman" w:cs="Times New Roman"/>
          <w:sz w:val="24"/>
          <w:szCs w:val="24"/>
        </w:rPr>
      </w:pPr>
    </w:p>
    <w:p w14:paraId="5EE63860" w14:textId="77777777" w:rsidR="0018590E" w:rsidRDefault="0018590E">
      <w:pPr>
        <w:rPr>
          <w:rFonts w:ascii="Times New Roman" w:hAnsi="Times New Roman" w:cs="Times New Roman"/>
          <w:sz w:val="24"/>
          <w:szCs w:val="24"/>
        </w:rPr>
      </w:pPr>
    </w:p>
    <w:p w14:paraId="410D96E3" w14:textId="77777777" w:rsidR="0018590E" w:rsidRDefault="0018590E">
      <w:pPr>
        <w:rPr>
          <w:rFonts w:ascii="Times New Roman" w:hAnsi="Times New Roman" w:cs="Times New Roman"/>
          <w:sz w:val="24"/>
          <w:szCs w:val="24"/>
        </w:rPr>
      </w:pPr>
    </w:p>
    <w:p w14:paraId="41625E67" w14:textId="77777777" w:rsidR="0018590E" w:rsidRDefault="0018590E">
      <w:pPr>
        <w:rPr>
          <w:rFonts w:ascii="Times New Roman" w:hAnsi="Times New Roman" w:cs="Times New Roman"/>
          <w:sz w:val="24"/>
          <w:szCs w:val="24"/>
        </w:rPr>
      </w:pPr>
    </w:p>
    <w:p w14:paraId="75CC6A62" w14:textId="77777777" w:rsidR="0018590E" w:rsidRPr="00E17B49" w:rsidRDefault="00E17B49" w:rsidP="00E17B49">
      <w:pPr>
        <w:jc w:val="center"/>
        <w:rPr>
          <w:rFonts w:ascii="Times New Roman" w:hAnsi="Times New Roman" w:cs="Times New Roman"/>
          <w:sz w:val="96"/>
          <w:szCs w:val="24"/>
        </w:rPr>
      </w:pPr>
      <w:r w:rsidRPr="00E17B49">
        <w:rPr>
          <w:rFonts w:ascii="Times New Roman" w:hAnsi="Times New Roman" w:cs="Times New Roman"/>
          <w:sz w:val="96"/>
          <w:szCs w:val="24"/>
        </w:rPr>
        <w:t>Mobile Application</w:t>
      </w:r>
    </w:p>
    <w:p w14:paraId="3E1A310E" w14:textId="77777777" w:rsidR="00CE2882" w:rsidRPr="00E17B49" w:rsidRDefault="00CE2882">
      <w:pPr>
        <w:rPr>
          <w:rFonts w:ascii="Times New Roman" w:hAnsi="Times New Roman" w:cs="Times New Roman"/>
          <w:szCs w:val="24"/>
        </w:rPr>
      </w:pPr>
    </w:p>
    <w:p w14:paraId="0DD8BEE1" w14:textId="77777777" w:rsidR="00E17B49" w:rsidRPr="00E17B49" w:rsidRDefault="00E17B49" w:rsidP="00E17B49">
      <w:pPr>
        <w:pStyle w:val="NoSpacing"/>
        <w:rPr>
          <w:b/>
          <w:sz w:val="28"/>
          <w:szCs w:val="32"/>
        </w:rPr>
      </w:pPr>
      <w:r w:rsidRPr="00E17B49">
        <w:rPr>
          <w:b/>
          <w:sz w:val="28"/>
          <w:szCs w:val="32"/>
        </w:rPr>
        <w:t xml:space="preserve">Internal Supervisor: </w:t>
      </w:r>
      <w:r w:rsidRPr="00E17B49">
        <w:rPr>
          <w:b/>
          <w:sz w:val="28"/>
          <w:szCs w:val="32"/>
        </w:rPr>
        <w:tab/>
      </w:r>
      <w:r>
        <w:rPr>
          <w:b/>
          <w:sz w:val="28"/>
          <w:szCs w:val="32"/>
        </w:rPr>
        <w:t>Courtney Walker</w:t>
      </w:r>
    </w:p>
    <w:p w14:paraId="4F1F7A94" w14:textId="77777777" w:rsidR="00E17B49" w:rsidRPr="00E17B49" w:rsidRDefault="00E17B49" w:rsidP="00E17B49">
      <w:pPr>
        <w:pStyle w:val="NoSpacing"/>
        <w:rPr>
          <w:b/>
          <w:sz w:val="28"/>
          <w:szCs w:val="32"/>
        </w:rPr>
      </w:pPr>
      <w:r w:rsidRPr="00E17B49">
        <w:rPr>
          <w:b/>
          <w:sz w:val="28"/>
          <w:szCs w:val="32"/>
        </w:rPr>
        <w:t xml:space="preserve">Course: </w:t>
      </w:r>
      <w:r w:rsidRPr="00E17B49">
        <w:rPr>
          <w:b/>
          <w:sz w:val="28"/>
          <w:szCs w:val="32"/>
        </w:rPr>
        <w:tab/>
      </w:r>
      <w:r w:rsidRPr="00E17B49">
        <w:rPr>
          <w:b/>
          <w:sz w:val="28"/>
          <w:szCs w:val="32"/>
        </w:rPr>
        <w:tab/>
      </w:r>
      <w:r w:rsidRPr="00E17B49">
        <w:rPr>
          <w:b/>
          <w:sz w:val="28"/>
          <w:szCs w:val="32"/>
        </w:rPr>
        <w:tab/>
        <w:t>Special Project</w:t>
      </w:r>
    </w:p>
    <w:p w14:paraId="05AE6C7E" w14:textId="77777777" w:rsidR="00E17B49" w:rsidRPr="00E17B49" w:rsidRDefault="00E17B49" w:rsidP="00E17B49">
      <w:pPr>
        <w:pStyle w:val="NoSpacing"/>
        <w:rPr>
          <w:b/>
          <w:sz w:val="28"/>
          <w:szCs w:val="32"/>
        </w:rPr>
      </w:pPr>
      <w:r w:rsidRPr="00E17B49">
        <w:rPr>
          <w:b/>
          <w:sz w:val="28"/>
          <w:szCs w:val="32"/>
        </w:rPr>
        <w:t>Date:</w:t>
      </w:r>
      <w:r w:rsidRPr="00E17B49">
        <w:rPr>
          <w:b/>
          <w:sz w:val="28"/>
          <w:szCs w:val="32"/>
        </w:rPr>
        <w:tab/>
      </w:r>
      <w:r w:rsidRPr="00E17B49">
        <w:rPr>
          <w:b/>
          <w:sz w:val="28"/>
          <w:szCs w:val="32"/>
        </w:rPr>
        <w:tab/>
      </w:r>
      <w:r w:rsidRPr="00E17B49">
        <w:rPr>
          <w:b/>
          <w:sz w:val="28"/>
          <w:szCs w:val="32"/>
        </w:rPr>
        <w:tab/>
      </w:r>
      <w:r w:rsidRPr="00E17B49">
        <w:rPr>
          <w:b/>
          <w:sz w:val="28"/>
          <w:szCs w:val="32"/>
        </w:rPr>
        <w:tab/>
      </w:r>
      <w:r>
        <w:rPr>
          <w:b/>
          <w:sz w:val="28"/>
          <w:szCs w:val="32"/>
        </w:rPr>
        <w:t>April 3, 2019</w:t>
      </w:r>
    </w:p>
    <w:p w14:paraId="0F84C065" w14:textId="77777777" w:rsidR="00CE2882" w:rsidRDefault="00CE2882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GridTable6Colorful-Accent1"/>
        <w:tblpPr w:leftFromText="180" w:rightFromText="180" w:vertAnchor="text" w:horzAnchor="margin" w:tblpY="1309"/>
        <w:tblW w:w="9355" w:type="dxa"/>
        <w:tblLook w:val="04A0" w:firstRow="1" w:lastRow="0" w:firstColumn="1" w:lastColumn="0" w:noHBand="0" w:noVBand="1"/>
      </w:tblPr>
      <w:tblGrid>
        <w:gridCol w:w="4765"/>
        <w:gridCol w:w="4590"/>
      </w:tblGrid>
      <w:tr w:rsidR="00E17B49" w14:paraId="78ECD439" w14:textId="77777777" w:rsidTr="00E17B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65" w:type="dxa"/>
          </w:tcPr>
          <w:p w14:paraId="72D59304" w14:textId="77777777" w:rsidR="00E17B49" w:rsidRDefault="00E17B49" w:rsidP="00E17B49">
            <w:pPr>
              <w:pStyle w:val="NoSpacing"/>
              <w:jc w:val="center"/>
            </w:pPr>
            <w:r>
              <w:t>Name</w:t>
            </w:r>
          </w:p>
        </w:tc>
        <w:tc>
          <w:tcPr>
            <w:tcW w:w="4590" w:type="dxa"/>
          </w:tcPr>
          <w:p w14:paraId="067606BA" w14:textId="77777777" w:rsidR="00E17B49" w:rsidRDefault="00E17B49" w:rsidP="00E17B49">
            <w:pPr>
              <w:pStyle w:val="NoSpacing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ID Number</w:t>
            </w:r>
          </w:p>
        </w:tc>
      </w:tr>
      <w:tr w:rsidR="00E17B49" w14:paraId="22D8547C" w14:textId="77777777" w:rsidTr="00E17B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65" w:type="dxa"/>
          </w:tcPr>
          <w:p w14:paraId="309699ED" w14:textId="77777777" w:rsidR="00E17B49" w:rsidRPr="00541BB4" w:rsidRDefault="00844DFF" w:rsidP="00E17B49">
            <w:pPr>
              <w:pStyle w:val="NoSpacing"/>
              <w:jc w:val="center"/>
              <w:rPr>
                <w:b w:val="0"/>
              </w:rPr>
            </w:pPr>
            <w:proofErr w:type="spellStart"/>
            <w:r>
              <w:rPr>
                <w:rFonts w:cs="Times New Roman"/>
                <w:b w:val="0"/>
                <w:szCs w:val="24"/>
              </w:rPr>
              <w:t>Tim</w:t>
            </w:r>
            <w:r w:rsidR="00E17B49">
              <w:rPr>
                <w:rFonts w:cs="Times New Roman"/>
                <w:b w:val="0"/>
                <w:szCs w:val="24"/>
              </w:rPr>
              <w:t>oy</w:t>
            </w:r>
            <w:proofErr w:type="spellEnd"/>
            <w:r w:rsidR="00E17B49">
              <w:rPr>
                <w:rFonts w:cs="Times New Roman"/>
                <w:b w:val="0"/>
                <w:szCs w:val="24"/>
              </w:rPr>
              <w:t xml:space="preserve"> Wallace</w:t>
            </w:r>
          </w:p>
        </w:tc>
        <w:tc>
          <w:tcPr>
            <w:tcW w:w="4590" w:type="dxa"/>
          </w:tcPr>
          <w:p w14:paraId="1C9BDF75" w14:textId="77777777" w:rsidR="00E17B49" w:rsidRDefault="00844DFF" w:rsidP="00E17B49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600154344</w:t>
            </w:r>
          </w:p>
        </w:tc>
      </w:tr>
      <w:tr w:rsidR="00E17B49" w14:paraId="550978B2" w14:textId="77777777" w:rsidTr="00E17B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65" w:type="dxa"/>
          </w:tcPr>
          <w:p w14:paraId="602DEFBD" w14:textId="77777777" w:rsidR="00E17B49" w:rsidRPr="00541BB4" w:rsidRDefault="00E17B49" w:rsidP="00E17B49">
            <w:pPr>
              <w:pStyle w:val="NoSpacing"/>
              <w:jc w:val="center"/>
              <w:rPr>
                <w:b w:val="0"/>
              </w:rPr>
            </w:pPr>
            <w:r w:rsidRPr="00541BB4">
              <w:rPr>
                <w:b w:val="0"/>
              </w:rPr>
              <w:t>Jamone Moore</w:t>
            </w:r>
          </w:p>
        </w:tc>
        <w:tc>
          <w:tcPr>
            <w:tcW w:w="4590" w:type="dxa"/>
          </w:tcPr>
          <w:p w14:paraId="5D530591" w14:textId="77777777" w:rsidR="00E17B49" w:rsidRDefault="00844DFF" w:rsidP="00E17B49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00200469</w:t>
            </w:r>
          </w:p>
        </w:tc>
      </w:tr>
      <w:tr w:rsidR="00E17B49" w14:paraId="7EC78B15" w14:textId="77777777" w:rsidTr="00E17B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65" w:type="dxa"/>
          </w:tcPr>
          <w:p w14:paraId="67682984" w14:textId="77777777" w:rsidR="00E17B49" w:rsidRPr="00541BB4" w:rsidRDefault="00E17B49" w:rsidP="00E17B49">
            <w:pPr>
              <w:pStyle w:val="NoSpacing"/>
              <w:jc w:val="center"/>
              <w:rPr>
                <w:b w:val="0"/>
              </w:rPr>
            </w:pPr>
            <w:r>
              <w:rPr>
                <w:b w:val="0"/>
              </w:rPr>
              <w:t>Jevauhn Robinson</w:t>
            </w:r>
          </w:p>
        </w:tc>
        <w:tc>
          <w:tcPr>
            <w:tcW w:w="4590" w:type="dxa"/>
          </w:tcPr>
          <w:p w14:paraId="220D9987" w14:textId="77777777" w:rsidR="00E17B49" w:rsidRDefault="00844DFF" w:rsidP="00E17B49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600196158</w:t>
            </w:r>
          </w:p>
        </w:tc>
      </w:tr>
    </w:tbl>
    <w:p w14:paraId="482FA9ED" w14:textId="77777777" w:rsidR="00CE2882" w:rsidRDefault="00CE288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796C854" w14:textId="77777777" w:rsidR="004646D0" w:rsidRPr="00537F19" w:rsidRDefault="00537F19" w:rsidP="00537F19">
      <w:pPr>
        <w:rPr>
          <w:rFonts w:ascii="Times New Roman" w:hAnsi="Times New Roman" w:cs="Times New Roman"/>
          <w:b/>
          <w:sz w:val="24"/>
          <w:szCs w:val="24"/>
        </w:rPr>
      </w:pPr>
      <w:r w:rsidRPr="00537F19">
        <w:rPr>
          <w:rFonts w:ascii="Times New Roman" w:hAnsi="Times New Roman" w:cs="Times New Roman"/>
          <w:b/>
          <w:sz w:val="24"/>
          <w:szCs w:val="24"/>
        </w:rPr>
        <w:lastRenderedPageBreak/>
        <w:t xml:space="preserve">Problem Definition </w:t>
      </w:r>
    </w:p>
    <w:p w14:paraId="1E90398D" w14:textId="77777777" w:rsidR="00537F19" w:rsidRDefault="00537F19" w:rsidP="00537F1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velop two sets of apps that will allow people to query artisans and small business within an area:</w:t>
      </w:r>
    </w:p>
    <w:p w14:paraId="1DFC9371" w14:textId="77777777" w:rsidR="00537F19" w:rsidRDefault="00537F19" w:rsidP="00537F1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537F19">
        <w:rPr>
          <w:rFonts w:ascii="Times New Roman" w:hAnsi="Times New Roman" w:cs="Times New Roman"/>
          <w:sz w:val="24"/>
          <w:szCs w:val="24"/>
        </w:rPr>
        <w:t>One app based on PWA, will perform the admin functions.</w:t>
      </w:r>
    </w:p>
    <w:p w14:paraId="7DB118E2" w14:textId="77777777" w:rsidR="00537F19" w:rsidRDefault="00537F19" w:rsidP="00537F1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537F19">
        <w:rPr>
          <w:rFonts w:ascii="Times New Roman" w:hAnsi="Times New Roman" w:cs="Times New Roman"/>
          <w:sz w:val="24"/>
          <w:szCs w:val="24"/>
        </w:rPr>
        <w:t>The other app will be used by the general public for both searching and submitting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E149735" w14:textId="77777777" w:rsidR="00537F19" w:rsidRDefault="00537F19" w:rsidP="00537F1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tails for Ads will be based on native</w:t>
      </w:r>
      <w:r w:rsidR="00CE2882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script.</w:t>
      </w:r>
    </w:p>
    <w:p w14:paraId="46F97E88" w14:textId="77777777" w:rsidR="00537F19" w:rsidRDefault="00537F19" w:rsidP="00537F1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537F19">
        <w:rPr>
          <w:rFonts w:ascii="Times New Roman" w:hAnsi="Times New Roman" w:cs="Times New Roman"/>
          <w:sz w:val="24"/>
          <w:szCs w:val="24"/>
        </w:rPr>
        <w:t>The application will use Geolocation push notifications.</w:t>
      </w:r>
    </w:p>
    <w:p w14:paraId="6C77FCAC" w14:textId="77777777" w:rsidR="00537F19" w:rsidRDefault="00537F19" w:rsidP="00537F1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simple Cloud Backend service will be created the Lecturer.</w:t>
      </w:r>
    </w:p>
    <w:p w14:paraId="52254772" w14:textId="77777777" w:rsidR="00537F19" w:rsidRDefault="00537F19" w:rsidP="00537F19">
      <w:pPr>
        <w:rPr>
          <w:rFonts w:ascii="Times New Roman" w:hAnsi="Times New Roman" w:cs="Times New Roman"/>
          <w:b/>
          <w:sz w:val="24"/>
          <w:szCs w:val="24"/>
        </w:rPr>
      </w:pPr>
    </w:p>
    <w:p w14:paraId="7B32CF14" w14:textId="77777777" w:rsidR="00537F19" w:rsidRPr="00537F19" w:rsidRDefault="00537F19" w:rsidP="00537F19">
      <w:pPr>
        <w:rPr>
          <w:rFonts w:ascii="Times New Roman" w:hAnsi="Times New Roman" w:cs="Times New Roman"/>
          <w:b/>
          <w:sz w:val="24"/>
          <w:szCs w:val="24"/>
        </w:rPr>
      </w:pPr>
      <w:r w:rsidRPr="00537F19">
        <w:rPr>
          <w:rFonts w:ascii="Times New Roman" w:hAnsi="Times New Roman" w:cs="Times New Roman"/>
          <w:b/>
          <w:sz w:val="24"/>
          <w:szCs w:val="24"/>
        </w:rPr>
        <w:t xml:space="preserve">Requirements </w:t>
      </w:r>
    </w:p>
    <w:p w14:paraId="673F3D55" w14:textId="77777777" w:rsidR="004646D0" w:rsidRPr="00AD3F5F" w:rsidRDefault="004646D0" w:rsidP="004646D0">
      <w:pPr>
        <w:rPr>
          <w:rFonts w:ascii="Times New Roman" w:hAnsi="Times New Roman" w:cs="Times New Roman"/>
          <w:sz w:val="24"/>
          <w:szCs w:val="24"/>
        </w:rPr>
      </w:pPr>
    </w:p>
    <w:p w14:paraId="0020C484" w14:textId="77777777" w:rsidR="00537F19" w:rsidRPr="00537F19" w:rsidRDefault="00537F19" w:rsidP="00537F19">
      <w:pPr>
        <w:rPr>
          <w:rFonts w:ascii="Times New Roman" w:hAnsi="Times New Roman" w:cs="Times New Roman"/>
          <w:sz w:val="24"/>
          <w:szCs w:val="24"/>
        </w:rPr>
      </w:pPr>
      <w:r w:rsidRPr="00537F19">
        <w:rPr>
          <w:rFonts w:ascii="Times New Roman" w:hAnsi="Times New Roman" w:cs="Times New Roman"/>
          <w:sz w:val="24"/>
          <w:szCs w:val="24"/>
        </w:rPr>
        <w:t xml:space="preserve">Students </w:t>
      </w:r>
      <w:r>
        <w:rPr>
          <w:rFonts w:ascii="Times New Roman" w:hAnsi="Times New Roman" w:cs="Times New Roman"/>
          <w:sz w:val="24"/>
          <w:szCs w:val="24"/>
        </w:rPr>
        <w:t>are required to</w:t>
      </w:r>
      <w:r w:rsidRPr="00537F19">
        <w:rPr>
          <w:rFonts w:ascii="Times New Roman" w:hAnsi="Times New Roman" w:cs="Times New Roman"/>
          <w:sz w:val="24"/>
          <w:szCs w:val="24"/>
        </w:rPr>
        <w:t xml:space="preserve"> provide;</w:t>
      </w:r>
    </w:p>
    <w:p w14:paraId="041FBF3E" w14:textId="77777777" w:rsidR="00537F19" w:rsidRPr="00537F19" w:rsidRDefault="00537F19" w:rsidP="00537F1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 A</w:t>
      </w:r>
      <w:r w:rsidRPr="00537F19">
        <w:rPr>
          <w:rFonts w:ascii="Times New Roman" w:hAnsi="Times New Roman" w:cs="Times New Roman"/>
          <w:sz w:val="24"/>
          <w:szCs w:val="24"/>
        </w:rPr>
        <w:t xml:space="preserve"> specification document with Use Cases, Class Diagrams, Sequence Diagrams </w:t>
      </w:r>
    </w:p>
    <w:p w14:paraId="50F86559" w14:textId="77777777" w:rsidR="00537F19" w:rsidRPr="00537F19" w:rsidRDefault="00537F19" w:rsidP="00537F19">
      <w:pPr>
        <w:rPr>
          <w:rFonts w:ascii="Times New Roman" w:hAnsi="Times New Roman" w:cs="Times New Roman"/>
          <w:sz w:val="24"/>
          <w:szCs w:val="24"/>
        </w:rPr>
      </w:pPr>
      <w:r w:rsidRPr="00537F19">
        <w:rPr>
          <w:rFonts w:ascii="Times New Roman" w:hAnsi="Times New Roman" w:cs="Times New Roman"/>
          <w:sz w:val="24"/>
          <w:szCs w:val="24"/>
        </w:rPr>
        <w:t>and Storyboards.</w:t>
      </w:r>
    </w:p>
    <w:p w14:paraId="6454D58B" w14:textId="77777777" w:rsidR="00537F19" w:rsidRPr="00537F19" w:rsidRDefault="00537F19" w:rsidP="00537F19">
      <w:pPr>
        <w:rPr>
          <w:rFonts w:ascii="Times New Roman" w:hAnsi="Times New Roman" w:cs="Times New Roman"/>
          <w:sz w:val="24"/>
          <w:szCs w:val="24"/>
        </w:rPr>
      </w:pPr>
      <w:r w:rsidRPr="00537F19">
        <w:rPr>
          <w:rFonts w:ascii="Times New Roman" w:hAnsi="Times New Roman" w:cs="Times New Roman"/>
          <w:sz w:val="24"/>
          <w:szCs w:val="24"/>
        </w:rPr>
        <w:t xml:space="preserve">2. Application Documentation; User Guide.  Explain how the app works.  Describe each </w:t>
      </w:r>
    </w:p>
    <w:p w14:paraId="259110C3" w14:textId="77777777" w:rsidR="00537F19" w:rsidRPr="00537F19" w:rsidRDefault="00537F19" w:rsidP="00537F19">
      <w:pPr>
        <w:rPr>
          <w:rFonts w:ascii="Times New Roman" w:hAnsi="Times New Roman" w:cs="Times New Roman"/>
          <w:sz w:val="24"/>
          <w:szCs w:val="24"/>
        </w:rPr>
      </w:pPr>
      <w:r w:rsidRPr="00537F19">
        <w:rPr>
          <w:rFonts w:ascii="Times New Roman" w:hAnsi="Times New Roman" w:cs="Times New Roman"/>
          <w:sz w:val="24"/>
          <w:szCs w:val="24"/>
        </w:rPr>
        <w:t xml:space="preserve">function. </w:t>
      </w:r>
    </w:p>
    <w:p w14:paraId="493CC575" w14:textId="77777777" w:rsidR="00537F19" w:rsidRPr="00537F19" w:rsidRDefault="00537F19" w:rsidP="00537F19">
      <w:pPr>
        <w:rPr>
          <w:rFonts w:ascii="Times New Roman" w:hAnsi="Times New Roman" w:cs="Times New Roman"/>
          <w:sz w:val="24"/>
          <w:szCs w:val="24"/>
        </w:rPr>
      </w:pPr>
      <w:r w:rsidRPr="00537F19">
        <w:rPr>
          <w:rFonts w:ascii="Times New Roman" w:hAnsi="Times New Roman" w:cs="Times New Roman"/>
          <w:sz w:val="24"/>
          <w:szCs w:val="24"/>
        </w:rPr>
        <w:t>3. PWA App for the Admin side of the application</w:t>
      </w:r>
    </w:p>
    <w:p w14:paraId="3B6FF152" w14:textId="77777777" w:rsidR="004646D0" w:rsidRPr="00AD3F5F" w:rsidRDefault="00537F19" w:rsidP="00537F19">
      <w:pPr>
        <w:rPr>
          <w:rFonts w:ascii="Times New Roman" w:hAnsi="Times New Roman" w:cs="Times New Roman"/>
          <w:sz w:val="24"/>
          <w:szCs w:val="24"/>
        </w:rPr>
      </w:pPr>
      <w:r w:rsidRPr="00537F19">
        <w:rPr>
          <w:rFonts w:ascii="Times New Roman" w:hAnsi="Times New Roman" w:cs="Times New Roman"/>
          <w:sz w:val="24"/>
          <w:szCs w:val="24"/>
        </w:rPr>
        <w:t>4. Native</w:t>
      </w:r>
      <w:r w:rsidR="00CE2882">
        <w:rPr>
          <w:rFonts w:ascii="Times New Roman" w:hAnsi="Times New Roman" w:cs="Times New Roman"/>
          <w:sz w:val="24"/>
          <w:szCs w:val="24"/>
        </w:rPr>
        <w:t>-</w:t>
      </w:r>
      <w:r w:rsidRPr="00537F19">
        <w:rPr>
          <w:rFonts w:ascii="Times New Roman" w:hAnsi="Times New Roman" w:cs="Times New Roman"/>
          <w:sz w:val="24"/>
          <w:szCs w:val="24"/>
        </w:rPr>
        <w:t>Script App for the customer side of the app</w:t>
      </w:r>
    </w:p>
    <w:p w14:paraId="5089AC22" w14:textId="77777777" w:rsidR="00AD3F5F" w:rsidRPr="00AD3F5F" w:rsidRDefault="00AD3F5F" w:rsidP="0054450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C9D69EB" w14:textId="77777777" w:rsidR="00AD3F5F" w:rsidRPr="00AD3F5F" w:rsidRDefault="00AD3F5F">
      <w:pPr>
        <w:rPr>
          <w:rFonts w:ascii="Times New Roman" w:hAnsi="Times New Roman" w:cs="Times New Roman"/>
          <w:sz w:val="24"/>
          <w:szCs w:val="24"/>
        </w:rPr>
      </w:pPr>
      <w:r w:rsidRPr="00AD3F5F">
        <w:rPr>
          <w:rFonts w:ascii="Times New Roman" w:hAnsi="Times New Roman" w:cs="Times New Roman"/>
          <w:sz w:val="24"/>
          <w:szCs w:val="24"/>
        </w:rPr>
        <w:br w:type="page"/>
      </w:r>
    </w:p>
    <w:p w14:paraId="4DF546D8" w14:textId="77777777" w:rsidR="004646D0" w:rsidRPr="00737B4B" w:rsidRDefault="00544504" w:rsidP="00544504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37B4B">
        <w:rPr>
          <w:rFonts w:ascii="Times New Roman" w:hAnsi="Times New Roman" w:cs="Times New Roman"/>
          <w:b/>
          <w:sz w:val="24"/>
          <w:szCs w:val="24"/>
        </w:rPr>
        <w:lastRenderedPageBreak/>
        <w:t>Small Business Application</w:t>
      </w:r>
    </w:p>
    <w:p w14:paraId="55ABAA94" w14:textId="77777777" w:rsidR="004646D0" w:rsidRPr="00AD3F5F" w:rsidRDefault="0079240C" w:rsidP="004646D0">
      <w:pPr>
        <w:rPr>
          <w:rFonts w:ascii="Times New Roman" w:hAnsi="Times New Roman" w:cs="Times New Roman"/>
          <w:sz w:val="24"/>
          <w:szCs w:val="24"/>
        </w:rPr>
      </w:pPr>
      <w:r w:rsidRPr="00AD3F5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2BEE705" wp14:editId="20B1AE8B">
                <wp:simplePos x="0" y="0"/>
                <wp:positionH relativeFrom="column">
                  <wp:posOffset>502920</wp:posOffset>
                </wp:positionH>
                <wp:positionV relativeFrom="paragraph">
                  <wp:posOffset>274955</wp:posOffset>
                </wp:positionV>
                <wp:extent cx="563880" cy="609600"/>
                <wp:effectExtent l="0" t="0" r="26670" b="19050"/>
                <wp:wrapNone/>
                <wp:docPr id="2" name="Smiley Fac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3880" cy="609600"/>
                        </a:xfrm>
                        <a:prstGeom prst="smileyFac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75D5220" id="_x0000_t96" coordsize="21600,21600" o:spt="96" adj="17520" path="m10800,qx,10800,10800,21600,21600,10800,10800,xem7340,6445qx6215,7570,7340,8695,8465,7570,7340,6445xnfem14260,6445qx13135,7570,14260,8695,15385,7570,14260,6445xnfem4960@0c8853@3,12747@3,16640@0nfe">
                <v:formulas>
                  <v:f eqn="sum 33030 0 #0"/>
                  <v:f eqn="prod #0 4 3"/>
                  <v:f eqn="prod @0 1 3"/>
                  <v:f eqn="sum @1 0 @2"/>
                </v:formulas>
                <v:path o:extrusionok="f" gradientshapeok="t" o:connecttype="custom" o:connectlocs="10800,0;3163,3163;0,10800;3163,18437;10800,21600;18437,18437;21600,10800;18437,3163" textboxrect="3163,3163,18437,18437"/>
                <v:handles>
                  <v:h position="center,#0" yrange="15510,17520"/>
                </v:handles>
                <o:complex v:ext="view"/>
              </v:shapetype>
              <v:shape id="Smiley Face 2" o:spid="_x0000_s1026" type="#_x0000_t96" style="position:absolute;margin-left:39.6pt;margin-top:21.65pt;width:44.4pt;height:48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" fillcolor="white [3201]" strokecolor="#70ad47 [3209]" strokeweight="1pt">
                <v:stroke joinstyle="miter"/>
              </v:shape>
            </w:pict>
          </mc:Fallback>
        </mc:AlternateContent>
      </w:r>
    </w:p>
    <w:p w14:paraId="35BBCF00" w14:textId="77777777" w:rsidR="004646D0" w:rsidRPr="00AD3F5F" w:rsidRDefault="007A4965" w:rsidP="004646D0">
      <w:pPr>
        <w:rPr>
          <w:rFonts w:ascii="Times New Roman" w:hAnsi="Times New Roman" w:cs="Times New Roman"/>
          <w:sz w:val="24"/>
          <w:szCs w:val="24"/>
        </w:rPr>
      </w:pPr>
      <w:r w:rsidRPr="00AD3F5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B81CA8F" wp14:editId="1D44B568">
                <wp:simplePos x="0" y="0"/>
                <wp:positionH relativeFrom="margin">
                  <wp:align>center</wp:align>
                </wp:positionH>
                <wp:positionV relativeFrom="paragraph">
                  <wp:posOffset>20320</wp:posOffset>
                </wp:positionV>
                <wp:extent cx="3147060" cy="7414260"/>
                <wp:effectExtent l="0" t="0" r="15240" b="15240"/>
                <wp:wrapNone/>
                <wp:docPr id="1" name="Rounded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060" cy="741426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1449E20" id="Rounded Rectangle 1" o:spid="_x0000_s1026" style="position:absolute;margin-left:0;margin-top:1.6pt;width:247.8pt;height:583.8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" fillcolor="white [3201]" strokecolor="#70ad47 [3209]" strokeweight="1pt">
                <v:stroke joinstyle="miter"/>
                <w10:wrap anchorx="margin"/>
              </v:roundrect>
            </w:pict>
          </mc:Fallback>
        </mc:AlternateContent>
      </w:r>
      <w:r w:rsidRPr="00AD3F5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6FF00802" wp14:editId="66701B87">
                <wp:simplePos x="0" y="0"/>
                <wp:positionH relativeFrom="margin">
                  <wp:posOffset>3108960</wp:posOffset>
                </wp:positionH>
                <wp:positionV relativeFrom="paragraph">
                  <wp:posOffset>180340</wp:posOffset>
                </wp:positionV>
                <wp:extent cx="845820" cy="579120"/>
                <wp:effectExtent l="0" t="0" r="11430" b="11430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5820" cy="57912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B098FFB" w14:textId="77777777" w:rsidR="007A4965" w:rsidRPr="00E60DC0" w:rsidRDefault="007A4965" w:rsidP="007A4965">
                            <w:pPr>
                              <w:spacing w:line="240" w:lineRule="auto"/>
                              <w:jc w:val="center"/>
                              <w:rPr>
                                <w:sz w:val="16"/>
                              </w:rPr>
                            </w:pPr>
                            <w:r>
                              <w:rPr>
                                <w:sz w:val="16"/>
                              </w:rPr>
                              <w:t>Geo Lo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80DEADE" id="Oval 6" o:spid="_x0000_s1026" style="position:absolute;margin-left:244.8pt;margin-top:14.2pt;width:66.6pt;height:45.6pt;z-index:2517032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" fillcolor="#5b9bd5 [3204]" strokecolor="#1f4d78 [1604]" strokeweight="1pt">
                <v:stroke joinstyle="miter"/>
                <v:textbox>
                  <w:txbxContent>
                    <w:p w:rsidR="007A4965" w:rsidRPr="00E60DC0" w:rsidRDefault="007A4965" w:rsidP="007A4965">
                      <w:pPr>
                        <w:spacing w:line="240" w:lineRule="auto"/>
                        <w:jc w:val="center"/>
                        <w:rPr>
                          <w:sz w:val="16"/>
                        </w:rPr>
                      </w:pPr>
                      <w:r>
                        <w:rPr>
                          <w:sz w:val="16"/>
                        </w:rPr>
                        <w:t>Geo Location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79240C" w:rsidRPr="00AD3F5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5DCEBF9" wp14:editId="375598CF">
                <wp:simplePos x="0" y="0"/>
                <wp:positionH relativeFrom="margin">
                  <wp:posOffset>5398770</wp:posOffset>
                </wp:positionH>
                <wp:positionV relativeFrom="paragraph">
                  <wp:posOffset>4445</wp:posOffset>
                </wp:positionV>
                <wp:extent cx="563880" cy="609600"/>
                <wp:effectExtent l="0" t="0" r="26670" b="19050"/>
                <wp:wrapNone/>
                <wp:docPr id="4" name="Smiley Fac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3880" cy="609600"/>
                        </a:xfrm>
                        <a:prstGeom prst="smileyFac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61CD39" id="Smiley Face 4" o:spid="_x0000_s1026" type="#_x0000_t96" style="position:absolute;margin-left:425.1pt;margin-top:.35pt;width:44.4pt;height:48pt;z-index:25166438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" fillcolor="white [3201]" strokecolor="#70ad47 [3209]" strokeweight="1pt">
                <v:stroke joinstyle="miter"/>
                <w10:wrap anchorx="margin"/>
              </v:shape>
            </w:pict>
          </mc:Fallback>
        </mc:AlternateContent>
      </w:r>
    </w:p>
    <w:p w14:paraId="010107AC" w14:textId="77777777" w:rsidR="004646D0" w:rsidRPr="00AD3F5F" w:rsidRDefault="003655DA" w:rsidP="004646D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69D3FFA9" wp14:editId="0503D4A9">
                <wp:simplePos x="0" y="0"/>
                <wp:positionH relativeFrom="column">
                  <wp:posOffset>2766060</wp:posOffset>
                </wp:positionH>
                <wp:positionV relativeFrom="paragraph">
                  <wp:posOffset>278765</wp:posOffset>
                </wp:positionV>
                <wp:extent cx="342900" cy="281940"/>
                <wp:effectExtent l="38100" t="0" r="19050" b="60960"/>
                <wp:wrapNone/>
                <wp:docPr id="44" name="Straight Arrow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42900" cy="2819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E2DD00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4" o:spid="_x0000_s1026" type="#_x0000_t32" style="position:absolute;margin-left:217.8pt;margin-top:21.95pt;width:27pt;height:22.2pt;flip:x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" strokecolor="black [3200]" strokeweight=".5pt">
                <v:stroke endarrow="block" joinstyle="miter"/>
              </v:shape>
            </w:pict>
          </mc:Fallback>
        </mc:AlternateContent>
      </w:r>
    </w:p>
    <w:p w14:paraId="1F900EB4" w14:textId="77777777" w:rsidR="004646D0" w:rsidRPr="00AD3F5F" w:rsidRDefault="003655DA" w:rsidP="004646D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7F01F7D6" wp14:editId="098DBF89">
                <wp:simplePos x="0" y="0"/>
                <wp:positionH relativeFrom="column">
                  <wp:posOffset>4366260</wp:posOffset>
                </wp:positionH>
                <wp:positionV relativeFrom="paragraph">
                  <wp:posOffset>231775</wp:posOffset>
                </wp:positionV>
                <wp:extent cx="1188720" cy="1333500"/>
                <wp:effectExtent l="0" t="0" r="30480" b="19050"/>
                <wp:wrapNone/>
                <wp:docPr id="43" name="Straight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88720" cy="13335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51488B8" id="Straight Connector 43" o:spid="_x0000_s1026" style="position:absolute;flip:x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43.8pt,18.25pt" to="437.4pt,12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" strokecolor="black [3200]" strokeweight=".5pt">
                <v:stroke joinstyle="miter"/>
              </v:line>
            </w:pict>
          </mc:Fallback>
        </mc:AlternateContent>
      </w:r>
      <w:r w:rsidRPr="00AD3F5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DF9A8BD" wp14:editId="0DCB1675">
                <wp:simplePos x="0" y="0"/>
                <wp:positionH relativeFrom="column">
                  <wp:posOffset>4305300</wp:posOffset>
                </wp:positionH>
                <wp:positionV relativeFrom="paragraph">
                  <wp:posOffset>239395</wp:posOffset>
                </wp:positionV>
                <wp:extent cx="1234440" cy="403860"/>
                <wp:effectExtent l="0" t="0" r="22860" b="34290"/>
                <wp:wrapNone/>
                <wp:docPr id="34" name="Straight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234440" cy="4038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BA39B1E" id="Straight Connector 34" o:spid="_x0000_s1026" style="position:absolute;flip:x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9pt,18.85pt" to="436.2pt,5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AD3F5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43293808" wp14:editId="1F576738">
                <wp:simplePos x="0" y="0"/>
                <wp:positionH relativeFrom="column">
                  <wp:posOffset>952500</wp:posOffset>
                </wp:positionH>
                <wp:positionV relativeFrom="paragraph">
                  <wp:posOffset>178435</wp:posOffset>
                </wp:positionV>
                <wp:extent cx="769620" cy="106680"/>
                <wp:effectExtent l="0" t="0" r="30480" b="26670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9620" cy="1066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27C7D68" id="Straight Connector 28" o:spid="_x0000_s1026" style="position:absolute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5pt,14.05pt" to="135.6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" strokecolor="black [3200]" strokeweight=".5pt">
                <v:stroke joinstyle="miter"/>
              </v:line>
            </w:pict>
          </mc:Fallback>
        </mc:AlternateContent>
      </w:r>
      <w:r w:rsidRPr="00AD3F5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771FA0CA" wp14:editId="1368503C">
                <wp:simplePos x="0" y="0"/>
                <wp:positionH relativeFrom="column">
                  <wp:posOffset>960120</wp:posOffset>
                </wp:positionH>
                <wp:positionV relativeFrom="paragraph">
                  <wp:posOffset>178435</wp:posOffset>
                </wp:positionV>
                <wp:extent cx="876300" cy="807720"/>
                <wp:effectExtent l="0" t="0" r="19050" b="3048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76300" cy="8077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A4DC3E3" id="Straight Connector 29" o:spid="_x0000_s1026" style="position:absolute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5.6pt,14.05pt" to="144.6pt,7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" strokecolor="black [3200]" strokeweight=".5pt">
                <v:stroke joinstyle="miter"/>
              </v:line>
            </w:pict>
          </mc:Fallback>
        </mc:AlternateContent>
      </w:r>
      <w:r w:rsidRPr="00AD3F5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23DAC22C" wp14:editId="1A57EA8D">
                <wp:simplePos x="0" y="0"/>
                <wp:positionH relativeFrom="column">
                  <wp:posOffset>4305300</wp:posOffset>
                </wp:positionH>
                <wp:positionV relativeFrom="paragraph">
                  <wp:posOffset>239395</wp:posOffset>
                </wp:positionV>
                <wp:extent cx="1249680" cy="2842260"/>
                <wp:effectExtent l="0" t="0" r="26670" b="34290"/>
                <wp:wrapNone/>
                <wp:docPr id="35" name="Straight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249680" cy="28422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3D5DB17" id="Straight Connector 35" o:spid="_x0000_s1026" style="position:absolute;flip:x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9pt,18.85pt" to="437.4pt,24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" strokecolor="black [3200]" strokeweight=".5pt">
                <v:stroke joinstyle="miter"/>
              </v:line>
            </w:pict>
          </mc:Fallback>
        </mc:AlternateContent>
      </w:r>
      <w:r w:rsidRPr="00AD3F5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9CDF186" wp14:editId="2CB77467">
                <wp:simplePos x="0" y="0"/>
                <wp:positionH relativeFrom="column">
                  <wp:posOffset>4244340</wp:posOffset>
                </wp:positionH>
                <wp:positionV relativeFrom="paragraph">
                  <wp:posOffset>254635</wp:posOffset>
                </wp:positionV>
                <wp:extent cx="1295400" cy="3954780"/>
                <wp:effectExtent l="0" t="0" r="19050" b="26670"/>
                <wp:wrapNone/>
                <wp:docPr id="36" name="Straight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295400" cy="39547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5A643F4" id="Straight Connector 36" o:spid="_x0000_s1026" style="position:absolute;flip:x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4.2pt,20.05pt" to="436.2pt,33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" strokecolor="black [3200]" strokeweight=".5pt">
                <v:stroke joinstyle="miter"/>
              </v:line>
            </w:pict>
          </mc:Fallback>
        </mc:AlternateContent>
      </w:r>
      <w:r w:rsidRPr="00AD3F5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14F95B47" wp14:editId="3D2F6DB0">
                <wp:simplePos x="0" y="0"/>
                <wp:positionH relativeFrom="column">
                  <wp:posOffset>4244340</wp:posOffset>
                </wp:positionH>
                <wp:positionV relativeFrom="paragraph">
                  <wp:posOffset>254635</wp:posOffset>
                </wp:positionV>
                <wp:extent cx="1303020" cy="5524500"/>
                <wp:effectExtent l="0" t="0" r="30480" b="19050"/>
                <wp:wrapNone/>
                <wp:docPr id="37" name="Straight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303020" cy="55245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F6BDA90" id="Straight Connector 37" o:spid="_x0000_s1026" style="position:absolute;flip:x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4.2pt,20.05pt" to="436.8pt,45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" strokecolor="black [3200]" strokeweight=".5pt">
                <v:stroke joinstyle="miter"/>
              </v:line>
            </w:pict>
          </mc:Fallback>
        </mc:AlternateContent>
      </w:r>
      <w:r w:rsidRPr="00AD3F5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F8FC9EF" wp14:editId="2A42BD3A">
                <wp:simplePos x="0" y="0"/>
                <wp:positionH relativeFrom="margin">
                  <wp:posOffset>1729740</wp:posOffset>
                </wp:positionH>
                <wp:positionV relativeFrom="paragraph">
                  <wp:posOffset>125095</wp:posOffset>
                </wp:positionV>
                <wp:extent cx="1059180" cy="541020"/>
                <wp:effectExtent l="0" t="0" r="26670" b="11430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9180" cy="54102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3501ED" w14:textId="77777777" w:rsidR="00FC5481" w:rsidRPr="007A4965" w:rsidRDefault="007A4965" w:rsidP="00E60DC0">
                            <w:pPr>
                              <w:spacing w:line="240" w:lineRule="auto"/>
                              <w:jc w:val="center"/>
                              <w:rPr>
                                <w:sz w:val="24"/>
                              </w:rPr>
                            </w:pPr>
                            <w:r w:rsidRPr="007A4965">
                              <w:rPr>
                                <w:sz w:val="24"/>
                              </w:rPr>
                              <w:t>Regis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ACCCE8C" id="Oval 5" o:spid="_x0000_s1027" style="position:absolute;margin-left:136.2pt;margin-top:9.85pt;width:83.4pt;height:42.6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" fillcolor="#5b9bd5 [3204]" strokecolor="#1f4d78 [1604]" strokeweight="1pt">
                <v:stroke joinstyle="miter"/>
                <v:textbox>
                  <w:txbxContent>
                    <w:p w:rsidR="00FC5481" w:rsidRPr="007A4965" w:rsidRDefault="007A4965" w:rsidP="00E60DC0">
                      <w:pPr>
                        <w:spacing w:line="240" w:lineRule="auto"/>
                        <w:jc w:val="center"/>
                        <w:rPr>
                          <w:sz w:val="24"/>
                        </w:rPr>
                      </w:pPr>
                      <w:r w:rsidRPr="007A4965">
                        <w:rPr>
                          <w:sz w:val="24"/>
                        </w:rPr>
                        <w:t>Register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7A4965" w:rsidRPr="00AD3F5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D622705" wp14:editId="197FD990">
                <wp:simplePos x="0" y="0"/>
                <wp:positionH relativeFrom="column">
                  <wp:posOffset>975360</wp:posOffset>
                </wp:positionH>
                <wp:positionV relativeFrom="paragraph">
                  <wp:posOffset>170815</wp:posOffset>
                </wp:positionV>
                <wp:extent cx="990600" cy="1524000"/>
                <wp:effectExtent l="0" t="0" r="19050" b="19050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90600" cy="15240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BF3E444" id="Straight Connector 33" o:spid="_x0000_s1026" style="position:absolute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6.8pt,13.45pt" to="154.8pt,13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" strokecolor="black [3200]" strokeweight=".5pt">
                <v:stroke joinstyle="miter"/>
              </v:line>
            </w:pict>
          </mc:Fallback>
        </mc:AlternateContent>
      </w:r>
      <w:r w:rsidR="0079240C" w:rsidRPr="00AD3F5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8CA2E9F" wp14:editId="5F6B6446">
                <wp:simplePos x="0" y="0"/>
                <wp:positionH relativeFrom="column">
                  <wp:posOffset>5676900</wp:posOffset>
                </wp:positionH>
                <wp:positionV relativeFrom="paragraph">
                  <wp:posOffset>65405</wp:posOffset>
                </wp:positionV>
                <wp:extent cx="213360" cy="198120"/>
                <wp:effectExtent l="0" t="0" r="34290" b="3048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3360" cy="1981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3724F7B" id="Straight Connector 15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47pt,5.15pt" to="463.8pt,2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" strokecolor="#ed7d31 [3205]" strokeweight=".5pt">
                <v:stroke joinstyle="miter"/>
              </v:line>
            </w:pict>
          </mc:Fallback>
        </mc:AlternateContent>
      </w:r>
      <w:r w:rsidR="0079240C" w:rsidRPr="00AD3F5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5F2BB74" wp14:editId="3C0E2BCE">
                <wp:simplePos x="0" y="0"/>
                <wp:positionH relativeFrom="column">
                  <wp:posOffset>5532120</wp:posOffset>
                </wp:positionH>
                <wp:positionV relativeFrom="paragraph">
                  <wp:posOffset>57785</wp:posOffset>
                </wp:positionV>
                <wp:extent cx="144780" cy="167640"/>
                <wp:effectExtent l="0" t="0" r="26670" b="2286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44780" cy="1676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DCAE8A8" id="Straight Connector 14" o:spid="_x0000_s1026" style="position:absolute;flip:x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35.6pt,4.55pt" to="447pt,1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" strokecolor="#ed7d31 [3205]" strokeweight=".5pt">
                <v:stroke joinstyle="miter"/>
              </v:line>
            </w:pict>
          </mc:Fallback>
        </mc:AlternateContent>
      </w:r>
      <w:r w:rsidR="0079240C" w:rsidRPr="00AD3F5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6B34F70" wp14:editId="27FB27BF">
                <wp:simplePos x="0" y="0"/>
                <wp:positionH relativeFrom="column">
                  <wp:posOffset>5676900</wp:posOffset>
                </wp:positionH>
                <wp:positionV relativeFrom="paragraph">
                  <wp:posOffset>57785</wp:posOffset>
                </wp:positionV>
                <wp:extent cx="0" cy="624840"/>
                <wp:effectExtent l="0" t="0" r="19050" b="2286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248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EA63881" id="Straight Connector 13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47pt,4.55pt" to="447pt,5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" strokecolor="#ed7d31 [3205]" strokeweight=".5pt">
                <v:stroke joinstyle="miter"/>
              </v:line>
            </w:pict>
          </mc:Fallback>
        </mc:AlternateContent>
      </w:r>
      <w:r w:rsidR="0079240C" w:rsidRPr="00AD3F5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9309CBB" wp14:editId="08F9A3AE">
                <wp:simplePos x="0" y="0"/>
                <wp:positionH relativeFrom="column">
                  <wp:posOffset>769620</wp:posOffset>
                </wp:positionH>
                <wp:positionV relativeFrom="paragraph">
                  <wp:posOffset>34925</wp:posOffset>
                </wp:positionV>
                <wp:extent cx="167640" cy="137160"/>
                <wp:effectExtent l="0" t="0" r="22860" b="3429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7640" cy="1371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EEBCEBF" id="Straight Connector 12" o:spid="_x0000_s1026" style="position:absolute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0.6pt,2.75pt" to="73.8pt,1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" strokecolor="#ed7d31 [3205]" strokeweight=".5pt">
                <v:stroke joinstyle="miter"/>
              </v:line>
            </w:pict>
          </mc:Fallback>
        </mc:AlternateContent>
      </w:r>
      <w:r w:rsidR="0079240C" w:rsidRPr="00AD3F5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C08F358" wp14:editId="2E6C6C75">
                <wp:simplePos x="0" y="0"/>
                <wp:positionH relativeFrom="column">
                  <wp:posOffset>640080</wp:posOffset>
                </wp:positionH>
                <wp:positionV relativeFrom="paragraph">
                  <wp:posOffset>42545</wp:posOffset>
                </wp:positionV>
                <wp:extent cx="121920" cy="144780"/>
                <wp:effectExtent l="0" t="0" r="30480" b="2667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21920" cy="1447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E238D09" id="Straight Connector 11" o:spid="_x0000_s1026" style="position:absolute;flip:x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0.4pt,3.35pt" to="60pt,1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" strokecolor="#ed7d31 [3205]" strokeweight=".5pt">
                <v:stroke joinstyle="miter"/>
              </v:line>
            </w:pict>
          </mc:Fallback>
        </mc:AlternateContent>
      </w:r>
      <w:r w:rsidR="0079240C" w:rsidRPr="00AD3F5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0899727" wp14:editId="0978740F">
                <wp:simplePos x="0" y="0"/>
                <wp:positionH relativeFrom="column">
                  <wp:posOffset>769620</wp:posOffset>
                </wp:positionH>
                <wp:positionV relativeFrom="paragraph">
                  <wp:posOffset>34925</wp:posOffset>
                </wp:positionV>
                <wp:extent cx="7620" cy="381000"/>
                <wp:effectExtent l="0" t="0" r="30480" b="1905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620" cy="3810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074DC6A" id="Straight Connector 8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0.6pt,2.75pt" to="61.2pt,3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" strokecolor="#ed7d31 [3205]" strokeweight=".5pt">
                <v:stroke joinstyle="miter"/>
              </v:line>
            </w:pict>
          </mc:Fallback>
        </mc:AlternateContent>
      </w:r>
    </w:p>
    <w:p w14:paraId="7490D23A" w14:textId="77777777" w:rsidR="004646D0" w:rsidRPr="00AD3F5F" w:rsidRDefault="0079240C" w:rsidP="004646D0">
      <w:pPr>
        <w:rPr>
          <w:rFonts w:ascii="Times New Roman" w:hAnsi="Times New Roman" w:cs="Times New Roman"/>
          <w:sz w:val="24"/>
          <w:szCs w:val="24"/>
        </w:rPr>
      </w:pPr>
      <w:r w:rsidRPr="00AD3F5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D092276" wp14:editId="127BFFDB">
                <wp:simplePos x="0" y="0"/>
                <wp:positionH relativeFrom="column">
                  <wp:posOffset>624840</wp:posOffset>
                </wp:positionH>
                <wp:positionV relativeFrom="paragraph">
                  <wp:posOffset>92075</wp:posOffset>
                </wp:positionV>
                <wp:extent cx="152400" cy="175260"/>
                <wp:effectExtent l="0" t="0" r="19050" b="3429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2400" cy="1752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0C5D4FB" id="Straight Connector 10" o:spid="_x0000_s1026" style="position:absolute;flip:x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9.2pt,7.25pt" to="61.2pt,2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" strokecolor="#ed7d31 [3205]" strokeweight=".5pt">
                <v:stroke joinstyle="miter"/>
              </v:line>
            </w:pict>
          </mc:Fallback>
        </mc:AlternateContent>
      </w:r>
      <w:r w:rsidRPr="00AD3F5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A13391E" wp14:editId="0E831575">
                <wp:simplePos x="0" y="0"/>
                <wp:positionH relativeFrom="column">
                  <wp:posOffset>777240</wp:posOffset>
                </wp:positionH>
                <wp:positionV relativeFrom="paragraph">
                  <wp:posOffset>99695</wp:posOffset>
                </wp:positionV>
                <wp:extent cx="167640" cy="160020"/>
                <wp:effectExtent l="0" t="0" r="22860" b="3048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7640" cy="1600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0AFD805" id="Straight Connector 9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1.2pt,7.85pt" to="74.4pt,2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" strokecolor="#ed7d31 [3205]" strokeweight=".5pt">
                <v:stroke joinstyle="miter"/>
              </v:line>
            </w:pict>
          </mc:Fallback>
        </mc:AlternateContent>
      </w:r>
    </w:p>
    <w:p w14:paraId="72DDE14F" w14:textId="77777777" w:rsidR="004646D0" w:rsidRPr="00AD3F5F" w:rsidRDefault="003655DA" w:rsidP="004646D0">
      <w:pPr>
        <w:rPr>
          <w:rFonts w:ascii="Times New Roman" w:hAnsi="Times New Roman" w:cs="Times New Roman"/>
          <w:sz w:val="24"/>
          <w:szCs w:val="24"/>
        </w:rPr>
      </w:pPr>
      <w:r w:rsidRPr="00AD3F5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55DAF003" wp14:editId="4B367A02">
                <wp:simplePos x="0" y="0"/>
                <wp:positionH relativeFrom="margin">
                  <wp:posOffset>3368040</wp:posOffset>
                </wp:positionH>
                <wp:positionV relativeFrom="paragraph">
                  <wp:posOffset>8255</wp:posOffset>
                </wp:positionV>
                <wp:extent cx="1059180" cy="647700"/>
                <wp:effectExtent l="0" t="0" r="26670" b="19050"/>
                <wp:wrapNone/>
                <wp:docPr id="39" name="Oval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9180" cy="6477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94F33B" w14:textId="77777777" w:rsidR="003655DA" w:rsidRPr="007A4965" w:rsidRDefault="003655DA" w:rsidP="003655DA">
                            <w:pPr>
                              <w:spacing w:line="240" w:lineRule="auto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Approve Busin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8AB330E" id="Oval 39" o:spid="_x0000_s1028" style="position:absolute;margin-left:265.2pt;margin-top:.65pt;width:83.4pt;height:51pt;z-index:251709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" fillcolor="#5b9bd5 [3204]" strokecolor="#1f4d78 [1604]" strokeweight="1pt">
                <v:stroke joinstyle="miter"/>
                <v:textbox>
                  <w:txbxContent>
                    <w:p w:rsidR="003655DA" w:rsidRPr="007A4965" w:rsidRDefault="003655DA" w:rsidP="003655DA">
                      <w:pPr>
                        <w:spacing w:line="240" w:lineRule="auto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Approve Business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79240C" w:rsidRPr="00AD3F5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3F36D2E" wp14:editId="2CB03802">
                <wp:simplePos x="0" y="0"/>
                <wp:positionH relativeFrom="column">
                  <wp:posOffset>5676900</wp:posOffset>
                </wp:positionH>
                <wp:positionV relativeFrom="paragraph">
                  <wp:posOffset>88900</wp:posOffset>
                </wp:positionV>
                <wp:extent cx="251460" cy="243840"/>
                <wp:effectExtent l="0" t="0" r="34290" b="2286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1460" cy="2438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C5947BA" id="Straight Connector 17" o:spid="_x0000_s1026" style="position:absolute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47pt,7pt" to="466.8pt,2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" strokecolor="#ed7d31 [3205]" strokeweight=".5pt">
                <v:stroke joinstyle="miter"/>
              </v:line>
            </w:pict>
          </mc:Fallback>
        </mc:AlternateContent>
      </w:r>
      <w:r w:rsidR="0079240C" w:rsidRPr="00AD3F5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F616456" wp14:editId="56533F9C">
                <wp:simplePos x="0" y="0"/>
                <wp:positionH relativeFrom="column">
                  <wp:posOffset>5509260</wp:posOffset>
                </wp:positionH>
                <wp:positionV relativeFrom="paragraph">
                  <wp:posOffset>96520</wp:posOffset>
                </wp:positionV>
                <wp:extent cx="175260" cy="190500"/>
                <wp:effectExtent l="0" t="0" r="34290" b="1905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75260" cy="1905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0962D5F" id="Straight Connector 16" o:spid="_x0000_s1026" style="position:absolute;flip:x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33.8pt,7.6pt" to="447.6pt,2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" strokecolor="#ed7d31 [3205]" strokeweight=".5pt">
                <v:stroke joinstyle="miter"/>
              </v:line>
            </w:pict>
          </mc:Fallback>
        </mc:AlternateContent>
      </w:r>
    </w:p>
    <w:p w14:paraId="45197B06" w14:textId="77777777" w:rsidR="0079240C" w:rsidRPr="00AD3F5F" w:rsidRDefault="007A4965" w:rsidP="004646D0">
      <w:pPr>
        <w:tabs>
          <w:tab w:val="left" w:pos="8664"/>
        </w:tabs>
        <w:ind w:firstLine="720"/>
        <w:rPr>
          <w:rFonts w:ascii="Times New Roman" w:hAnsi="Times New Roman" w:cs="Times New Roman"/>
          <w:sz w:val="24"/>
          <w:szCs w:val="24"/>
        </w:rPr>
      </w:pPr>
      <w:r w:rsidRPr="00AD3F5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2BC33FD" wp14:editId="19235577">
                <wp:simplePos x="0" y="0"/>
                <wp:positionH relativeFrom="margin">
                  <wp:posOffset>1760220</wp:posOffset>
                </wp:positionH>
                <wp:positionV relativeFrom="paragraph">
                  <wp:posOffset>14605</wp:posOffset>
                </wp:positionV>
                <wp:extent cx="1059180" cy="541020"/>
                <wp:effectExtent l="0" t="0" r="26670" b="11430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9180" cy="54102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B98BE1F" w14:textId="77777777" w:rsidR="00FC5481" w:rsidRPr="007A4965" w:rsidRDefault="007A4965" w:rsidP="00E60DC0">
                            <w:pPr>
                              <w:spacing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7A4965">
                              <w:rPr>
                                <w:sz w:val="20"/>
                                <w:szCs w:val="20"/>
                              </w:rPr>
                              <w:t>Post A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3EBAD86" id="Oval 7" o:spid="_x0000_s1029" style="position:absolute;left:0;text-align:left;margin-left:138.6pt;margin-top:1.15pt;width:83.4pt;height:42.6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" fillcolor="#5b9bd5 [3204]" strokecolor="#1f4d78 [1604]" strokeweight="1pt">
                <v:stroke joinstyle="miter"/>
                <v:textbox>
                  <w:txbxContent>
                    <w:p w:rsidR="00FC5481" w:rsidRPr="007A4965" w:rsidRDefault="007A4965" w:rsidP="00E60DC0">
                      <w:pPr>
                        <w:spacing w:line="240" w:lineRule="auto"/>
                        <w:jc w:val="center"/>
                        <w:rPr>
                          <w:sz w:val="20"/>
                          <w:szCs w:val="20"/>
                        </w:rPr>
                      </w:pPr>
                      <w:r w:rsidRPr="007A4965">
                        <w:rPr>
                          <w:sz w:val="20"/>
                          <w:szCs w:val="20"/>
                        </w:rPr>
                        <w:t>Post AD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7D918199" w14:textId="77777777" w:rsidR="004646D0" w:rsidRPr="00AD3F5F" w:rsidRDefault="003655DA" w:rsidP="003655DA">
      <w:pPr>
        <w:tabs>
          <w:tab w:val="left" w:pos="8664"/>
        </w:tabs>
        <w:rPr>
          <w:rFonts w:ascii="Times New Roman" w:hAnsi="Times New Roman" w:cs="Times New Roman"/>
          <w:sz w:val="24"/>
          <w:szCs w:val="24"/>
        </w:rPr>
      </w:pPr>
      <w:r w:rsidRPr="00AD3F5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B9286ED" wp14:editId="3F4F23FD">
                <wp:simplePos x="0" y="0"/>
                <wp:positionH relativeFrom="margin">
                  <wp:posOffset>3352800</wp:posOffset>
                </wp:positionH>
                <wp:positionV relativeFrom="paragraph">
                  <wp:posOffset>264795</wp:posOffset>
                </wp:positionV>
                <wp:extent cx="1059180" cy="541020"/>
                <wp:effectExtent l="0" t="0" r="26670" b="11430"/>
                <wp:wrapNone/>
                <wp:docPr id="40" name="Oval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9180" cy="54102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1A00DF" w14:textId="77777777" w:rsidR="003655DA" w:rsidRPr="003655DA" w:rsidRDefault="003655DA" w:rsidP="003655DA">
                            <w:pPr>
                              <w:spacing w:line="240" w:lineRule="auto"/>
                              <w:jc w:val="center"/>
                              <w:rPr>
                                <w:sz w:val="18"/>
                              </w:rPr>
                            </w:pPr>
                            <w:r w:rsidRPr="003655DA">
                              <w:rPr>
                                <w:sz w:val="18"/>
                              </w:rPr>
                              <w:t>Approve A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F6B6845" id="Oval 40" o:spid="_x0000_s1030" style="position:absolute;margin-left:264pt;margin-top:20.85pt;width:83.4pt;height:42.6pt;z-index:2517114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" fillcolor="#5b9bd5 [3204]" strokecolor="#1f4d78 [1604]" strokeweight="1pt">
                <v:stroke joinstyle="miter"/>
                <v:textbox>
                  <w:txbxContent>
                    <w:p w:rsidR="003655DA" w:rsidRPr="003655DA" w:rsidRDefault="003655DA" w:rsidP="003655DA">
                      <w:pPr>
                        <w:spacing w:line="240" w:lineRule="auto"/>
                        <w:jc w:val="center"/>
                        <w:rPr>
                          <w:sz w:val="18"/>
                        </w:rPr>
                      </w:pPr>
                      <w:r w:rsidRPr="003655DA">
                        <w:rPr>
                          <w:sz w:val="18"/>
                        </w:rPr>
                        <w:t>Approve AD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 xml:space="preserve">Business </w:t>
      </w:r>
      <w:r w:rsidR="007A4965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>wner</w:t>
      </w:r>
      <w:r w:rsidR="004646D0" w:rsidRPr="00AD3F5F">
        <w:rPr>
          <w:rFonts w:ascii="Times New Roman" w:hAnsi="Times New Roman" w:cs="Times New Roman"/>
          <w:sz w:val="24"/>
          <w:szCs w:val="24"/>
        </w:rPr>
        <w:tab/>
        <w:t>Admin</w:t>
      </w:r>
    </w:p>
    <w:p w14:paraId="5225C46A" w14:textId="77777777" w:rsidR="004646D0" w:rsidRPr="00AD3F5F" w:rsidRDefault="007A4965" w:rsidP="004646D0">
      <w:pPr>
        <w:rPr>
          <w:rFonts w:ascii="Times New Roman" w:hAnsi="Times New Roman" w:cs="Times New Roman"/>
          <w:sz w:val="24"/>
          <w:szCs w:val="24"/>
        </w:rPr>
      </w:pPr>
      <w:r w:rsidRPr="00AD3F5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5A247E58" wp14:editId="450FE337">
                <wp:simplePos x="0" y="0"/>
                <wp:positionH relativeFrom="margin">
                  <wp:posOffset>1729740</wp:posOffset>
                </wp:positionH>
                <wp:positionV relativeFrom="paragraph">
                  <wp:posOffset>165100</wp:posOffset>
                </wp:positionV>
                <wp:extent cx="1066800" cy="601980"/>
                <wp:effectExtent l="0" t="0" r="19050" b="2667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66800" cy="60198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15B08A" w14:textId="77777777" w:rsidR="007A4965" w:rsidRPr="007A4965" w:rsidRDefault="007A4965" w:rsidP="007A4965">
                            <w:pPr>
                              <w:spacing w:line="24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View Feedbac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70E9D75" id="Oval 26" o:spid="_x0000_s1031" style="position:absolute;margin-left:136.2pt;margin-top:13pt;width:84pt;height:47.4pt;z-index:2517053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" fillcolor="#5b9bd5 [3204]" strokecolor="#1f4d78 [1604]" strokeweight="1pt">
                <v:stroke joinstyle="miter"/>
                <v:textbox>
                  <w:txbxContent>
                    <w:p w:rsidR="007A4965" w:rsidRPr="007A4965" w:rsidRDefault="007A4965" w:rsidP="007A4965">
                      <w:pPr>
                        <w:spacing w:line="240" w:lineRule="auto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View Feedback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0DECFDD6" w14:textId="77777777" w:rsidR="004646D0" w:rsidRPr="00AD3F5F" w:rsidRDefault="004646D0" w:rsidP="004646D0">
      <w:pPr>
        <w:rPr>
          <w:rFonts w:ascii="Times New Roman" w:hAnsi="Times New Roman" w:cs="Times New Roman"/>
          <w:sz w:val="24"/>
          <w:szCs w:val="24"/>
        </w:rPr>
      </w:pPr>
    </w:p>
    <w:p w14:paraId="57D2C0B9" w14:textId="77777777" w:rsidR="004646D0" w:rsidRPr="00AD3F5F" w:rsidRDefault="003655DA" w:rsidP="004646D0">
      <w:pPr>
        <w:rPr>
          <w:rFonts w:ascii="Times New Roman" w:hAnsi="Times New Roman" w:cs="Times New Roman"/>
          <w:sz w:val="24"/>
          <w:szCs w:val="24"/>
        </w:rPr>
      </w:pPr>
      <w:r w:rsidRPr="00AD3F5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0D8C8861" wp14:editId="6358AB15">
                <wp:simplePos x="0" y="0"/>
                <wp:positionH relativeFrom="margin">
                  <wp:posOffset>2788920</wp:posOffset>
                </wp:positionH>
                <wp:positionV relativeFrom="paragraph">
                  <wp:posOffset>132080</wp:posOffset>
                </wp:positionV>
                <wp:extent cx="777240" cy="502920"/>
                <wp:effectExtent l="0" t="0" r="22860" b="11430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" cy="502920"/>
                        </a:xfrm>
                        <a:prstGeom prst="ellipse">
                          <a:avLst/>
                        </a:prstGeom>
                        <a:solidFill>
                          <a:srgbClr val="5B9BD5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A8152BA" w14:textId="77777777" w:rsidR="003655DA" w:rsidRPr="00E60DC0" w:rsidRDefault="003655DA" w:rsidP="003655DA">
                            <w:pPr>
                              <w:spacing w:line="240" w:lineRule="auto"/>
                              <w:jc w:val="center"/>
                              <w:rPr>
                                <w:color w:val="FFFFFF" w:themeColor="background1"/>
                                <w:sz w:val="16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16"/>
                              </w:rPr>
                              <w:t>Filter W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D5FD42C" id="Oval 38" o:spid="_x0000_s1032" style="position:absolute;margin-left:219.6pt;margin-top:10.4pt;width:61.2pt;height:39.6pt;z-index:251707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" fillcolor="#5b9bd5" strokecolor="#41719c" strokeweight="1pt">
                <v:stroke joinstyle="miter"/>
                <v:textbox>
                  <w:txbxContent>
                    <w:p w:rsidR="003655DA" w:rsidRPr="00E60DC0" w:rsidRDefault="003655DA" w:rsidP="003655DA">
                      <w:pPr>
                        <w:spacing w:line="240" w:lineRule="auto"/>
                        <w:jc w:val="center"/>
                        <w:rPr>
                          <w:color w:val="FFFFFF" w:themeColor="background1"/>
                          <w:sz w:val="16"/>
                        </w:rPr>
                      </w:pPr>
                      <w:r>
                        <w:rPr>
                          <w:color w:val="FFFFFF" w:themeColor="background1"/>
                          <w:sz w:val="16"/>
                        </w:rPr>
                        <w:t>Filter Word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4B386C12" w14:textId="77777777" w:rsidR="004646D0" w:rsidRPr="00AD3F5F" w:rsidRDefault="003655DA" w:rsidP="004646D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5BA82729" wp14:editId="5CF32443">
                <wp:simplePos x="0" y="0"/>
                <wp:positionH relativeFrom="column">
                  <wp:posOffset>2766060</wp:posOffset>
                </wp:positionH>
                <wp:positionV relativeFrom="paragraph">
                  <wp:posOffset>267970</wp:posOffset>
                </wp:positionV>
                <wp:extent cx="121920" cy="160020"/>
                <wp:effectExtent l="38100" t="0" r="30480" b="49530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21920" cy="1600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8DA2CCF" id="Straight Arrow Connector 46" o:spid="_x0000_s1026" type="#_x0000_t32" style="position:absolute;margin-left:217.8pt;margin-top:21.1pt;width:9.6pt;height:12.6pt;flip:x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" strokecolor="black [3200]" strokeweight=".5pt">
                <v:stroke endarrow="block" joinstyle="miter"/>
              </v:shape>
            </w:pict>
          </mc:Fallback>
        </mc:AlternateContent>
      </w:r>
    </w:p>
    <w:p w14:paraId="4E96D9D6" w14:textId="77777777" w:rsidR="004646D0" w:rsidRPr="00AD3F5F" w:rsidRDefault="007A4965" w:rsidP="004646D0">
      <w:pPr>
        <w:rPr>
          <w:rFonts w:ascii="Times New Roman" w:hAnsi="Times New Roman" w:cs="Times New Roman"/>
          <w:sz w:val="24"/>
          <w:szCs w:val="24"/>
        </w:rPr>
      </w:pPr>
      <w:r w:rsidRPr="00AD3F5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6C30C68" wp14:editId="33BFEB77">
                <wp:simplePos x="0" y="0"/>
                <wp:positionH relativeFrom="margin">
                  <wp:posOffset>1783080</wp:posOffset>
                </wp:positionH>
                <wp:positionV relativeFrom="paragraph">
                  <wp:posOffset>7620</wp:posOffset>
                </wp:positionV>
                <wp:extent cx="1051560" cy="601980"/>
                <wp:effectExtent l="0" t="0" r="15240" b="26670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1560" cy="601980"/>
                        </a:xfrm>
                        <a:prstGeom prst="ellipse">
                          <a:avLst/>
                        </a:prstGeom>
                        <a:solidFill>
                          <a:srgbClr val="5B9BD5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B06C99A" w14:textId="77777777" w:rsidR="00FC5481" w:rsidRPr="00E60DC0" w:rsidRDefault="007A4965" w:rsidP="00E60DC0">
                            <w:pPr>
                              <w:spacing w:line="240" w:lineRule="auto"/>
                              <w:jc w:val="center"/>
                              <w:rPr>
                                <w:color w:val="FFFFFF" w:themeColor="background1"/>
                                <w:sz w:val="16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16"/>
                              </w:rPr>
                              <w:t>Submit Feedbac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B37C5B3" id="Oval 18" o:spid="_x0000_s1033" style="position:absolute;margin-left:140.4pt;margin-top:.6pt;width:82.8pt;height:47.4pt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" fillcolor="#5b9bd5" strokecolor="#41719c" strokeweight="1pt">
                <v:stroke joinstyle="miter"/>
                <v:textbox>
                  <w:txbxContent>
                    <w:p w:rsidR="00FC5481" w:rsidRPr="00E60DC0" w:rsidRDefault="007A4965" w:rsidP="00E60DC0">
                      <w:pPr>
                        <w:spacing w:line="240" w:lineRule="auto"/>
                        <w:jc w:val="center"/>
                        <w:rPr>
                          <w:color w:val="FFFFFF" w:themeColor="background1"/>
                          <w:sz w:val="16"/>
                        </w:rPr>
                      </w:pPr>
                      <w:r>
                        <w:rPr>
                          <w:color w:val="FFFFFF" w:themeColor="background1"/>
                          <w:sz w:val="16"/>
                        </w:rPr>
                        <w:t>Submit Feedback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0C2FC4C8" w14:textId="77777777" w:rsidR="004646D0" w:rsidRPr="00AD3F5F" w:rsidRDefault="003655DA" w:rsidP="004646D0">
      <w:pPr>
        <w:rPr>
          <w:rFonts w:ascii="Times New Roman" w:hAnsi="Times New Roman" w:cs="Times New Roman"/>
          <w:sz w:val="24"/>
          <w:szCs w:val="24"/>
        </w:rPr>
      </w:pPr>
      <w:r w:rsidRPr="00AD3F5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64B90D78" wp14:editId="2A469B3F">
                <wp:simplePos x="0" y="0"/>
                <wp:positionH relativeFrom="column">
                  <wp:posOffset>1021080</wp:posOffset>
                </wp:positionH>
                <wp:positionV relativeFrom="paragraph">
                  <wp:posOffset>6350</wp:posOffset>
                </wp:positionV>
                <wp:extent cx="739140" cy="1203960"/>
                <wp:effectExtent l="0" t="0" r="22860" b="1524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39140" cy="12039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E1A09A9" id="Straight Connector 30" o:spid="_x0000_s1026" style="position:absolute;flip:y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0.4pt,.5pt" to="138.6pt,9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" strokecolor="black [3200]" strokeweight=".5pt">
                <v:stroke joinstyle="miter"/>
              </v:line>
            </w:pict>
          </mc:Fallback>
        </mc:AlternateContent>
      </w:r>
      <w:r w:rsidRPr="00AD3F5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1BE93E1" wp14:editId="373C1055">
                <wp:simplePos x="0" y="0"/>
                <wp:positionH relativeFrom="margin">
                  <wp:posOffset>3055620</wp:posOffset>
                </wp:positionH>
                <wp:positionV relativeFrom="paragraph">
                  <wp:posOffset>6350</wp:posOffset>
                </wp:positionV>
                <wp:extent cx="1341120" cy="792480"/>
                <wp:effectExtent l="0" t="0" r="11430" b="26670"/>
                <wp:wrapNone/>
                <wp:docPr id="41" name="Oval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1120" cy="79248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E83D27" w14:textId="77777777" w:rsidR="003655DA" w:rsidRPr="003655DA" w:rsidRDefault="003655DA" w:rsidP="003655DA">
                            <w:pPr>
                              <w:spacing w:line="240" w:lineRule="auto"/>
                              <w:jc w:val="center"/>
                              <w:rPr>
                                <w:sz w:val="20"/>
                              </w:rPr>
                            </w:pPr>
                            <w:r w:rsidRPr="003655DA">
                              <w:rPr>
                                <w:sz w:val="20"/>
                              </w:rPr>
                              <w:t>Manage Business Typ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0008F3F" id="Oval 41" o:spid="_x0000_s1034" style="position:absolute;margin-left:240.6pt;margin-top:.5pt;width:105.6pt;height:62.4pt;z-index:2517135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" fillcolor="#5b9bd5 [3204]" strokecolor="#1f4d78 [1604]" strokeweight="1pt">
                <v:stroke joinstyle="miter"/>
                <v:textbox>
                  <w:txbxContent>
                    <w:p w:rsidR="003655DA" w:rsidRPr="003655DA" w:rsidRDefault="003655DA" w:rsidP="003655DA">
                      <w:pPr>
                        <w:spacing w:line="240" w:lineRule="auto"/>
                        <w:jc w:val="center"/>
                        <w:rPr>
                          <w:sz w:val="20"/>
                        </w:rPr>
                      </w:pPr>
                      <w:r w:rsidRPr="003655DA">
                        <w:rPr>
                          <w:sz w:val="20"/>
                        </w:rPr>
                        <w:t>Manage Business Types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1F9CDE90" w14:textId="77777777" w:rsidR="004646D0" w:rsidRPr="00AD3F5F" w:rsidRDefault="004646D0" w:rsidP="004646D0">
      <w:pPr>
        <w:rPr>
          <w:rFonts w:ascii="Times New Roman" w:hAnsi="Times New Roman" w:cs="Times New Roman"/>
          <w:sz w:val="24"/>
          <w:szCs w:val="24"/>
        </w:rPr>
      </w:pPr>
      <w:r w:rsidRPr="00AD3F5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64B4E72" wp14:editId="620D1C6A">
                <wp:simplePos x="0" y="0"/>
                <wp:positionH relativeFrom="column">
                  <wp:posOffset>510540</wp:posOffset>
                </wp:positionH>
                <wp:positionV relativeFrom="paragraph">
                  <wp:posOffset>173355</wp:posOffset>
                </wp:positionV>
                <wp:extent cx="563880" cy="609600"/>
                <wp:effectExtent l="0" t="0" r="26670" b="19050"/>
                <wp:wrapNone/>
                <wp:docPr id="3" name="Smiley Fac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3880" cy="609600"/>
                        </a:xfrm>
                        <a:prstGeom prst="smileyFac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2C1B8A4" id="_x0000_t96" coordsize="21600,21600" o:spt="96" adj="17520" path="m10800,qx,10800,10800,21600,21600,10800,10800,xem7340,6445qx6215,7570,7340,8695,8465,7570,7340,6445xnfem14260,6445qx13135,7570,14260,8695,15385,7570,14260,6445xnfem4960@0c8853@3,12747@3,16640@0nfe">
                <v:formulas>
                  <v:f eqn="sum 33030 0 #0"/>
                  <v:f eqn="prod #0 4 3"/>
                  <v:f eqn="prod @0 1 3"/>
                  <v:f eqn="sum @1 0 @2"/>
                </v:formulas>
                <v:path o:extrusionok="f" gradientshapeok="t" o:connecttype="custom" o:connectlocs="10800,0;3163,3163;0,10800;3163,18437;10800,21600;18437,18437;21600,10800;18437,3163" textboxrect="3163,3163,18437,18437"/>
                <v:handles>
                  <v:h position="center,#0" yrange="15510,17520"/>
                </v:handles>
                <o:complex v:ext="view"/>
              </v:shapetype>
              <v:shape id="Smiley Face 3" o:spid="_x0000_s1026" type="#_x0000_t96" style="position:absolute;margin-left:40.2pt;margin-top:13.65pt;width:44.4pt;height:48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" fillcolor="white [3201]" strokecolor="#70ad47 [3209]" strokeweight="1pt">
                <v:stroke joinstyle="miter"/>
              </v:shape>
            </w:pict>
          </mc:Fallback>
        </mc:AlternateContent>
      </w:r>
    </w:p>
    <w:p w14:paraId="6012ECBD" w14:textId="77777777" w:rsidR="004646D0" w:rsidRPr="00AD3F5F" w:rsidRDefault="003655DA" w:rsidP="004646D0">
      <w:pPr>
        <w:rPr>
          <w:rFonts w:ascii="Times New Roman" w:hAnsi="Times New Roman" w:cs="Times New Roman"/>
          <w:sz w:val="24"/>
          <w:szCs w:val="24"/>
        </w:rPr>
      </w:pPr>
      <w:r w:rsidRPr="00AD3F5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C0806C5" wp14:editId="4AF87B7F">
                <wp:simplePos x="0" y="0"/>
                <wp:positionH relativeFrom="margin">
                  <wp:posOffset>1783080</wp:posOffset>
                </wp:positionH>
                <wp:positionV relativeFrom="paragraph">
                  <wp:posOffset>19685</wp:posOffset>
                </wp:positionV>
                <wp:extent cx="1021080" cy="571500"/>
                <wp:effectExtent l="0" t="0" r="26670" b="19050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1080" cy="571500"/>
                        </a:xfrm>
                        <a:prstGeom prst="ellipse">
                          <a:avLst/>
                        </a:prstGeom>
                        <a:solidFill>
                          <a:srgbClr val="5B9BD5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5100DAD" w14:textId="77777777" w:rsidR="00FC5481" w:rsidRPr="00862EDA" w:rsidRDefault="00E60DC0" w:rsidP="00E60DC0">
                            <w:pPr>
                              <w:spacing w:line="240" w:lineRule="auto"/>
                              <w:jc w:val="center"/>
                              <w:rPr>
                                <w:color w:val="FFFFFF" w:themeColor="background1"/>
                                <w:sz w:val="1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18"/>
                              </w:rPr>
                              <w:t xml:space="preserve">Search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6E2C5D2" id="Oval 24" o:spid="_x0000_s1035" style="position:absolute;margin-left:140.4pt;margin-top:1.55pt;width:80.4pt;height:45pt;z-index:251686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" fillcolor="#5b9bd5" strokecolor="#41719c" strokeweight="1pt">
                <v:stroke joinstyle="miter"/>
                <v:textbox>
                  <w:txbxContent>
                    <w:p w:rsidR="00FC5481" w:rsidRPr="00862EDA" w:rsidRDefault="00E60DC0" w:rsidP="00E60DC0">
                      <w:pPr>
                        <w:spacing w:line="240" w:lineRule="auto"/>
                        <w:jc w:val="center"/>
                        <w:rPr>
                          <w:color w:val="FFFFFF" w:themeColor="background1"/>
                          <w:sz w:val="18"/>
                        </w:rPr>
                      </w:pPr>
                      <w:r>
                        <w:rPr>
                          <w:color w:val="FFFFFF" w:themeColor="background1"/>
                          <w:sz w:val="18"/>
                        </w:rPr>
                        <w:t xml:space="preserve">Search 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5110F1DD" w14:textId="77777777" w:rsidR="004646D0" w:rsidRPr="00AD3F5F" w:rsidRDefault="00BF7142" w:rsidP="004646D0">
      <w:pPr>
        <w:rPr>
          <w:rFonts w:ascii="Times New Roman" w:hAnsi="Times New Roman" w:cs="Times New Roman"/>
          <w:sz w:val="24"/>
          <w:szCs w:val="24"/>
        </w:rPr>
      </w:pPr>
      <w:r w:rsidRPr="00AD3F5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39A69F5D" wp14:editId="483C7FA9">
                <wp:simplePos x="0" y="0"/>
                <wp:positionH relativeFrom="column">
                  <wp:posOffset>1036320</wp:posOffset>
                </wp:positionH>
                <wp:positionV relativeFrom="paragraph">
                  <wp:posOffset>48895</wp:posOffset>
                </wp:positionV>
                <wp:extent cx="723900" cy="297180"/>
                <wp:effectExtent l="0" t="0" r="19050" b="26670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23900" cy="2971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CDE18D0" id="Straight Connector 31" o:spid="_x0000_s1026" style="position:absolute;flip:y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1.6pt,3.85pt" to="138.6pt,2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" strokecolor="black [3200]" strokeweight=".5pt">
                <v:stroke joinstyle="miter"/>
              </v:line>
            </w:pict>
          </mc:Fallback>
        </mc:AlternateContent>
      </w:r>
      <w:r w:rsidR="0079240C" w:rsidRPr="00AD3F5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3FA5E2B" wp14:editId="46FB876A">
                <wp:simplePos x="0" y="0"/>
                <wp:positionH relativeFrom="column">
                  <wp:posOffset>571500</wp:posOffset>
                </wp:positionH>
                <wp:positionV relativeFrom="paragraph">
                  <wp:posOffset>223520</wp:posOffset>
                </wp:positionV>
                <wp:extent cx="205740" cy="198120"/>
                <wp:effectExtent l="0" t="0" r="22860" b="3048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5740" cy="1981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6EED75E" id="Straight Connector 21" o:spid="_x0000_s1026" style="position:absolute;flip:x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5pt,17.6pt" to="61.2pt,3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" strokecolor="#ed7d31 [3205]" strokeweight=".5pt">
                <v:stroke joinstyle="miter"/>
              </v:line>
            </w:pict>
          </mc:Fallback>
        </mc:AlternateContent>
      </w:r>
      <w:r w:rsidR="0079240C" w:rsidRPr="00AD3F5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A86C7A6" wp14:editId="5FA5F27C">
                <wp:simplePos x="0" y="0"/>
                <wp:positionH relativeFrom="column">
                  <wp:posOffset>777240</wp:posOffset>
                </wp:positionH>
                <wp:positionV relativeFrom="paragraph">
                  <wp:posOffset>223520</wp:posOffset>
                </wp:positionV>
                <wp:extent cx="236220" cy="137160"/>
                <wp:effectExtent l="0" t="0" r="30480" b="3429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6220" cy="1371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5D25758" id="Straight Connector 20" o:spid="_x0000_s1026" style="position:absolute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1.2pt,17.6pt" to="79.8pt,2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" strokecolor="#ed7d31 [3205]" strokeweight=".5pt">
                <v:stroke joinstyle="miter"/>
              </v:line>
            </w:pict>
          </mc:Fallback>
        </mc:AlternateContent>
      </w:r>
      <w:r w:rsidR="0079240C" w:rsidRPr="00AD3F5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C546E50" wp14:editId="4E18E926">
                <wp:simplePos x="0" y="0"/>
                <wp:positionH relativeFrom="column">
                  <wp:posOffset>769620</wp:posOffset>
                </wp:positionH>
                <wp:positionV relativeFrom="paragraph">
                  <wp:posOffset>215900</wp:posOffset>
                </wp:positionV>
                <wp:extent cx="7620" cy="495300"/>
                <wp:effectExtent l="0" t="0" r="30480" b="1905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620" cy="4953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F3CEE61" id="Straight Connector 19" o:spid="_x0000_s1026" style="position:absolute;flip:x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0.6pt,17pt" to="61.2pt,5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" strokecolor="#ed7d31 [3205]" strokeweight=".5pt">
                <v:stroke joinstyle="miter"/>
              </v:line>
            </w:pict>
          </mc:Fallback>
        </mc:AlternateContent>
      </w:r>
    </w:p>
    <w:p w14:paraId="121B9802" w14:textId="77777777" w:rsidR="0079240C" w:rsidRPr="00AD3F5F" w:rsidRDefault="003655DA" w:rsidP="004646D0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AD3F5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CB53AD6" wp14:editId="3F9EEA06">
                <wp:simplePos x="0" y="0"/>
                <wp:positionH relativeFrom="column">
                  <wp:posOffset>1028700</wp:posOffset>
                </wp:positionH>
                <wp:positionV relativeFrom="paragraph">
                  <wp:posOffset>70485</wp:posOffset>
                </wp:positionV>
                <wp:extent cx="716280" cy="510540"/>
                <wp:effectExtent l="0" t="0" r="26670" b="22860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6280" cy="5105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90A689A" id="Straight Connector 32" o:spid="_x0000_s1026" style="position:absolute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1pt,5.55pt" to="137.4pt,4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" strokecolor="black [3200]" strokeweight=".5pt">
                <v:stroke joinstyle="miter"/>
              </v:line>
            </w:pict>
          </mc:Fallback>
        </mc:AlternateContent>
      </w:r>
      <w:r w:rsidRPr="00AD3F5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4E84D08E" wp14:editId="5841B266">
                <wp:simplePos x="0" y="0"/>
                <wp:positionH relativeFrom="margin">
                  <wp:posOffset>3200400</wp:posOffset>
                </wp:positionH>
                <wp:positionV relativeFrom="paragraph">
                  <wp:posOffset>9525</wp:posOffset>
                </wp:positionV>
                <wp:extent cx="1135380" cy="655320"/>
                <wp:effectExtent l="0" t="0" r="26670" b="11430"/>
                <wp:wrapNone/>
                <wp:docPr id="42" name="Oval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5380" cy="65532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3F5DDD" w14:textId="77777777" w:rsidR="003655DA" w:rsidRPr="007A4965" w:rsidRDefault="003655DA" w:rsidP="003655DA">
                            <w:pPr>
                              <w:spacing w:line="240" w:lineRule="auto"/>
                              <w:jc w:val="center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Manage Complai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FCC5587" id="Oval 42" o:spid="_x0000_s1036" style="position:absolute;left:0;text-align:left;margin-left:252pt;margin-top:.75pt;width:89.4pt;height:51.6pt;z-index:251715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" fillcolor="#5b9bd5 [3204]" strokecolor="#1f4d78 [1604]" strokeweight="1pt">
                <v:stroke joinstyle="miter"/>
                <v:textbox>
                  <w:txbxContent>
                    <w:p w:rsidR="003655DA" w:rsidRPr="007A4965" w:rsidRDefault="003655DA" w:rsidP="003655DA">
                      <w:pPr>
                        <w:spacing w:line="240" w:lineRule="auto"/>
                        <w:jc w:val="center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Manage Complaints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47A34DB5" w14:textId="77777777" w:rsidR="0079240C" w:rsidRPr="00AD3F5F" w:rsidRDefault="003655DA" w:rsidP="004646D0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AD3F5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B65D296" wp14:editId="3C4CB509">
                <wp:simplePos x="0" y="0"/>
                <wp:positionH relativeFrom="margin">
                  <wp:posOffset>1737360</wp:posOffset>
                </wp:positionH>
                <wp:positionV relativeFrom="paragraph">
                  <wp:posOffset>84455</wp:posOffset>
                </wp:positionV>
                <wp:extent cx="1051560" cy="594360"/>
                <wp:effectExtent l="0" t="0" r="15240" b="1524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1560" cy="594360"/>
                        </a:xfrm>
                        <a:prstGeom prst="ellipse">
                          <a:avLst/>
                        </a:prstGeom>
                        <a:solidFill>
                          <a:srgbClr val="5B9BD5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776495B" w14:textId="77777777" w:rsidR="00FC5481" w:rsidRPr="0079240C" w:rsidRDefault="003655DA" w:rsidP="00E60DC0">
                            <w:pPr>
                              <w:spacing w:line="240" w:lineRule="auto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Submit Complai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17B1FAD" id="Oval 25" o:spid="_x0000_s1037" style="position:absolute;left:0;text-align:left;margin-left:136.8pt;margin-top:6.65pt;width:82.8pt;height:46.8pt;z-index:251688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" fillcolor="#5b9bd5" strokecolor="#41719c" strokeweight="1pt">
                <v:stroke joinstyle="miter"/>
                <v:textbox>
                  <w:txbxContent>
                    <w:p w:rsidR="00FC5481" w:rsidRPr="0079240C" w:rsidRDefault="003655DA" w:rsidP="00E60DC0">
                      <w:pPr>
                        <w:spacing w:line="240" w:lineRule="auto"/>
                        <w:jc w:val="center"/>
                        <w:rPr>
                          <w:color w:val="FFFFFF" w:themeColor="background1"/>
                        </w:rPr>
                      </w:pPr>
                      <w:r>
                        <w:rPr>
                          <w:color w:val="FFFFFF" w:themeColor="background1"/>
                        </w:rPr>
                        <w:t>Submit Complaint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 w:rsidR="0079240C" w:rsidRPr="00AD3F5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65C9ED83" wp14:editId="0EA9B33A">
                <wp:simplePos x="0" y="0"/>
                <wp:positionH relativeFrom="column">
                  <wp:posOffset>601980</wp:posOffset>
                </wp:positionH>
                <wp:positionV relativeFrom="paragraph">
                  <wp:posOffset>132080</wp:posOffset>
                </wp:positionV>
                <wp:extent cx="167640" cy="175260"/>
                <wp:effectExtent l="0" t="0" r="22860" b="3429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7640" cy="1752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A402971" id="Straight Connector 23" o:spid="_x0000_s1026" style="position:absolute;flip:x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7.4pt,10.4pt" to="60.6pt,2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" strokecolor="#ed7d31 [3205]" strokeweight=".5pt">
                <v:stroke joinstyle="miter"/>
              </v:line>
            </w:pict>
          </mc:Fallback>
        </mc:AlternateContent>
      </w:r>
      <w:r w:rsidR="0079240C" w:rsidRPr="00AD3F5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F4D7C7B" wp14:editId="7AAD4E4D">
                <wp:simplePos x="0" y="0"/>
                <wp:positionH relativeFrom="column">
                  <wp:posOffset>769620</wp:posOffset>
                </wp:positionH>
                <wp:positionV relativeFrom="paragraph">
                  <wp:posOffset>116840</wp:posOffset>
                </wp:positionV>
                <wp:extent cx="190500" cy="152400"/>
                <wp:effectExtent l="0" t="0" r="19050" b="1905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0" cy="1524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7E20849" id="Straight Connector 22" o:spid="_x0000_s1026" style="position:absolute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0.6pt,9.2pt" to="75.6pt,2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" strokecolor="#ed7d31 [3205]" strokeweight=".5pt">
                <v:stroke joinstyle="miter"/>
              </v:line>
            </w:pict>
          </mc:Fallback>
        </mc:AlternateContent>
      </w:r>
    </w:p>
    <w:p w14:paraId="5EE8EF72" w14:textId="77777777" w:rsidR="0079240C" w:rsidRPr="00AD3F5F" w:rsidRDefault="0079240C" w:rsidP="004646D0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2936C853" w14:textId="77777777" w:rsidR="001876C5" w:rsidRPr="00AD3F5F" w:rsidRDefault="004646D0" w:rsidP="004646D0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AD3F5F">
        <w:rPr>
          <w:rFonts w:ascii="Times New Roman" w:hAnsi="Times New Roman" w:cs="Times New Roman"/>
          <w:sz w:val="24"/>
          <w:szCs w:val="24"/>
        </w:rPr>
        <w:t>Customers</w:t>
      </w:r>
    </w:p>
    <w:p w14:paraId="35AFDED0" w14:textId="77777777" w:rsidR="00AD3F5F" w:rsidRPr="00AD3F5F" w:rsidRDefault="00AD3F5F" w:rsidP="004646D0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3703900E" w14:textId="77777777" w:rsidR="00AD3F5F" w:rsidRPr="00AD3F5F" w:rsidRDefault="003655DA" w:rsidP="004646D0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AD3F5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65A1D515" wp14:editId="0C78833D">
                <wp:simplePos x="0" y="0"/>
                <wp:positionH relativeFrom="margin">
                  <wp:posOffset>2998470</wp:posOffset>
                </wp:positionH>
                <wp:positionV relativeFrom="paragraph">
                  <wp:posOffset>141605</wp:posOffset>
                </wp:positionV>
                <wp:extent cx="1394460" cy="784860"/>
                <wp:effectExtent l="0" t="0" r="15240" b="15240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4460" cy="784860"/>
                        </a:xfrm>
                        <a:prstGeom prst="ellipse">
                          <a:avLst/>
                        </a:prstGeom>
                        <a:solidFill>
                          <a:srgbClr val="5B9BD5"/>
                        </a:solidFill>
                        <a:ln w="12700" cap="flat" cmpd="sng" algn="ctr">
                          <a:solidFill>
                            <a:srgbClr val="5B9BD5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587F0BC9" w14:textId="77777777" w:rsidR="00FC5481" w:rsidRPr="00E60DC0" w:rsidRDefault="003655DA" w:rsidP="00E60DC0">
                            <w:pPr>
                              <w:spacing w:line="240" w:lineRule="auto"/>
                              <w:jc w:val="center"/>
                              <w:rPr>
                                <w:color w:val="FFFFFF" w:themeColor="background1"/>
                                <w:sz w:val="1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18"/>
                              </w:rPr>
                              <w:t>Block Li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C7DB280" id="Oval 27" o:spid="_x0000_s1038" style="position:absolute;left:0;text-align:left;margin-left:236.1pt;margin-top:11.15pt;width:109.8pt;height:61.8pt;z-index:2516910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" fillcolor="#5b9bd5" strokecolor="#41719c" strokeweight="1pt">
                <v:stroke joinstyle="miter"/>
                <v:textbox>
                  <w:txbxContent>
                    <w:p w:rsidR="00FC5481" w:rsidRPr="00E60DC0" w:rsidRDefault="003655DA" w:rsidP="00E60DC0">
                      <w:pPr>
                        <w:spacing w:line="240" w:lineRule="auto"/>
                        <w:jc w:val="center"/>
                        <w:rPr>
                          <w:color w:val="FFFFFF" w:themeColor="background1"/>
                          <w:sz w:val="18"/>
                        </w:rPr>
                      </w:pPr>
                      <w:r>
                        <w:rPr>
                          <w:color w:val="FFFFFF" w:themeColor="background1"/>
                          <w:sz w:val="18"/>
                        </w:rPr>
                        <w:t>Block List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1EBA2F4C" w14:textId="77777777" w:rsidR="00AD3F5F" w:rsidRPr="00AD3F5F" w:rsidRDefault="00AD3F5F" w:rsidP="004646D0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67B531A7" w14:textId="77777777" w:rsidR="00AD3F5F" w:rsidRPr="00AD3F5F" w:rsidRDefault="00AD3F5F" w:rsidP="004646D0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2D3EB29B" w14:textId="77777777" w:rsidR="00AD3F5F" w:rsidRPr="00AD3F5F" w:rsidRDefault="00AD3F5F" w:rsidP="00AD3F5F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59569D1A" w14:textId="77777777" w:rsidR="00AD3F5F" w:rsidRPr="00AD3F5F" w:rsidRDefault="00AD3F5F" w:rsidP="00AD3F5F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6AD5E282" w14:textId="77777777" w:rsidR="007818B4" w:rsidRDefault="00744AFA" w:rsidP="00737B4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44AFA">
        <w:rPr>
          <w:rFonts w:ascii="Times New Roman" w:hAnsi="Times New Roman" w:cs="Times New Roman"/>
          <w:b/>
          <w:sz w:val="24"/>
          <w:szCs w:val="24"/>
        </w:rPr>
        <w:lastRenderedPageBreak/>
        <w:t>Manage Business Registration</w:t>
      </w:r>
      <w:r w:rsidR="00AD3F5F">
        <w:rPr>
          <w:rFonts w:ascii="Times New Roman" w:hAnsi="Times New Roman" w:cs="Times New Roman"/>
          <w:b/>
          <w:sz w:val="24"/>
          <w:szCs w:val="24"/>
        </w:rPr>
        <w:t xml:space="preserve"> – </w:t>
      </w:r>
      <w:r w:rsidR="00AD3F5F">
        <w:rPr>
          <w:rFonts w:ascii="Times New Roman" w:hAnsi="Times New Roman" w:cs="Times New Roman"/>
          <w:sz w:val="24"/>
          <w:szCs w:val="24"/>
        </w:rPr>
        <w:t>The Trader/ Small Time Business owner</w:t>
      </w:r>
      <w:r w:rsidR="007818B4">
        <w:rPr>
          <w:rFonts w:ascii="Times New Roman" w:hAnsi="Times New Roman" w:cs="Times New Roman"/>
          <w:sz w:val="24"/>
          <w:szCs w:val="24"/>
        </w:rPr>
        <w:t xml:space="preserve"> has to register their place of operations. The registration will require a location, business name, contact information, listing of the services they are offering to customers.</w:t>
      </w:r>
      <w:r w:rsidR="004E5B64">
        <w:rPr>
          <w:rFonts w:ascii="Times New Roman" w:hAnsi="Times New Roman" w:cs="Times New Roman"/>
          <w:sz w:val="24"/>
          <w:szCs w:val="24"/>
        </w:rPr>
        <w:t xml:space="preserve"> Administration speaks with the SME/ Trader to gather details about their business to ensure its legitimacy.</w:t>
      </w:r>
    </w:p>
    <w:p w14:paraId="2A5F7CEE" w14:textId="77777777" w:rsidR="00AD3F5F" w:rsidRDefault="00744AFA" w:rsidP="00737B4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44AFA">
        <w:rPr>
          <w:rFonts w:ascii="Times New Roman" w:hAnsi="Times New Roman" w:cs="Times New Roman"/>
          <w:b/>
          <w:sz w:val="24"/>
          <w:szCs w:val="24"/>
        </w:rPr>
        <w:t>Manage Stock/Services</w:t>
      </w:r>
      <w:r w:rsidR="007818B4">
        <w:rPr>
          <w:rFonts w:ascii="Times New Roman" w:hAnsi="Times New Roman" w:cs="Times New Roman"/>
          <w:b/>
          <w:sz w:val="24"/>
          <w:szCs w:val="24"/>
        </w:rPr>
        <w:t xml:space="preserve"> – </w:t>
      </w:r>
      <w:r w:rsidR="007818B4">
        <w:rPr>
          <w:rFonts w:ascii="Times New Roman" w:hAnsi="Times New Roman" w:cs="Times New Roman"/>
          <w:sz w:val="24"/>
          <w:szCs w:val="24"/>
        </w:rPr>
        <w:t>The Trader / Small time business owner will visit this</w:t>
      </w:r>
      <w:r w:rsidR="004E5B64">
        <w:rPr>
          <w:rFonts w:ascii="Times New Roman" w:hAnsi="Times New Roman" w:cs="Times New Roman"/>
          <w:sz w:val="24"/>
          <w:szCs w:val="24"/>
        </w:rPr>
        <w:t xml:space="preserve"> page when they are adding, updating, delete or reading the stock, items</w:t>
      </w:r>
      <w:r w:rsidR="009305B0">
        <w:rPr>
          <w:rFonts w:ascii="Times New Roman" w:hAnsi="Times New Roman" w:cs="Times New Roman"/>
          <w:sz w:val="24"/>
          <w:szCs w:val="24"/>
        </w:rPr>
        <w:t>,</w:t>
      </w:r>
      <w:r w:rsidR="004E5B64">
        <w:rPr>
          <w:rFonts w:ascii="Times New Roman" w:hAnsi="Times New Roman" w:cs="Times New Roman"/>
          <w:sz w:val="24"/>
          <w:szCs w:val="24"/>
        </w:rPr>
        <w:t xml:space="preserve"> and services they offer which is available to customers.</w:t>
      </w:r>
    </w:p>
    <w:p w14:paraId="2C4878ED" w14:textId="77777777" w:rsidR="00FD5506" w:rsidRDefault="00744AFA" w:rsidP="00737B4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44AFA">
        <w:rPr>
          <w:rFonts w:ascii="Times New Roman" w:hAnsi="Times New Roman" w:cs="Times New Roman"/>
          <w:b/>
          <w:sz w:val="24"/>
          <w:szCs w:val="24"/>
        </w:rPr>
        <w:t>Manage Feedback /Reviews</w:t>
      </w:r>
      <w:r w:rsidR="004E5B64">
        <w:rPr>
          <w:rFonts w:ascii="Times New Roman" w:hAnsi="Times New Roman" w:cs="Times New Roman"/>
          <w:b/>
          <w:sz w:val="24"/>
          <w:szCs w:val="24"/>
        </w:rPr>
        <w:t xml:space="preserve"> – </w:t>
      </w:r>
      <w:r w:rsidR="004E5B64">
        <w:rPr>
          <w:rFonts w:ascii="Times New Roman" w:hAnsi="Times New Roman" w:cs="Times New Roman"/>
          <w:sz w:val="24"/>
          <w:szCs w:val="24"/>
        </w:rPr>
        <w:t>The customers are able to leave a review on any business; leaving a star rating, as well as a written review expressing valuable information for other on-looking customers. The SME/ Trader is able to Leave a comment on the customer</w:t>
      </w:r>
      <w:r w:rsidR="00FD5506">
        <w:rPr>
          <w:rFonts w:ascii="Times New Roman" w:hAnsi="Times New Roman" w:cs="Times New Roman"/>
          <w:sz w:val="24"/>
          <w:szCs w:val="24"/>
        </w:rPr>
        <w:t>’</w:t>
      </w:r>
      <w:r w:rsidR="004E5B64">
        <w:rPr>
          <w:rFonts w:ascii="Times New Roman" w:hAnsi="Times New Roman" w:cs="Times New Roman"/>
          <w:sz w:val="24"/>
          <w:szCs w:val="24"/>
        </w:rPr>
        <w:t xml:space="preserve">s review </w:t>
      </w:r>
      <w:r w:rsidR="00FD5506">
        <w:rPr>
          <w:rFonts w:ascii="Times New Roman" w:hAnsi="Times New Roman" w:cs="Times New Roman"/>
          <w:sz w:val="24"/>
          <w:szCs w:val="24"/>
        </w:rPr>
        <w:t xml:space="preserve">and view the customer’s review. </w:t>
      </w:r>
      <w:r w:rsidR="009305B0">
        <w:rPr>
          <w:rFonts w:ascii="Times New Roman" w:hAnsi="Times New Roman" w:cs="Times New Roman"/>
          <w:sz w:val="24"/>
          <w:szCs w:val="24"/>
        </w:rPr>
        <w:t>The a</w:t>
      </w:r>
      <w:r w:rsidR="00FD5506">
        <w:rPr>
          <w:rFonts w:ascii="Times New Roman" w:hAnsi="Times New Roman" w:cs="Times New Roman"/>
          <w:sz w:val="24"/>
          <w:szCs w:val="24"/>
        </w:rPr>
        <w:t xml:space="preserve">dministration is able to keep the feedback/ review moderate, removing all explicit and </w:t>
      </w:r>
      <w:r w:rsidR="009305B0">
        <w:rPr>
          <w:rFonts w:ascii="Times New Roman" w:hAnsi="Times New Roman" w:cs="Times New Roman"/>
          <w:sz w:val="24"/>
          <w:szCs w:val="24"/>
        </w:rPr>
        <w:t>an</w:t>
      </w:r>
      <w:r w:rsidR="00FD5506">
        <w:rPr>
          <w:rFonts w:ascii="Times New Roman" w:hAnsi="Times New Roman" w:cs="Times New Roman"/>
          <w:sz w:val="24"/>
          <w:szCs w:val="24"/>
        </w:rPr>
        <w:t>other foul language.</w:t>
      </w:r>
    </w:p>
    <w:p w14:paraId="7353D3FE" w14:textId="77777777" w:rsidR="004E5B64" w:rsidRPr="004E5B64" w:rsidRDefault="00E60DC0" w:rsidP="00737B4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earch</w:t>
      </w:r>
      <w:r w:rsidR="00744AF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D5506">
        <w:rPr>
          <w:rFonts w:ascii="Times New Roman" w:hAnsi="Times New Roman" w:cs="Times New Roman"/>
          <w:b/>
          <w:sz w:val="24"/>
          <w:szCs w:val="24"/>
        </w:rPr>
        <w:t xml:space="preserve">Product &amp; Services - </w:t>
      </w:r>
      <w:r w:rsidR="00FD5506">
        <w:rPr>
          <w:rFonts w:ascii="Times New Roman" w:hAnsi="Times New Roman" w:cs="Times New Roman"/>
          <w:sz w:val="24"/>
          <w:szCs w:val="24"/>
        </w:rPr>
        <w:t xml:space="preserve">The Customer is able to search and traverse through the listing of their “searched item/services” adding filters to rating, geolocation, pricing, </w:t>
      </w:r>
      <w:proofErr w:type="spellStart"/>
      <w:r w:rsidR="00FD5506">
        <w:rPr>
          <w:rFonts w:ascii="Times New Roman" w:hAnsi="Times New Roman" w:cs="Times New Roman"/>
          <w:sz w:val="24"/>
          <w:szCs w:val="24"/>
        </w:rPr>
        <w:t>etc</w:t>
      </w:r>
      <w:proofErr w:type="spellEnd"/>
      <w:r w:rsidR="00FD5506">
        <w:rPr>
          <w:rFonts w:ascii="Times New Roman" w:hAnsi="Times New Roman" w:cs="Times New Roman"/>
          <w:sz w:val="24"/>
          <w:szCs w:val="24"/>
        </w:rPr>
        <w:t xml:space="preserve">… </w:t>
      </w:r>
    </w:p>
    <w:p w14:paraId="71F8A471" w14:textId="77777777" w:rsidR="004E5B64" w:rsidRDefault="00744AFA" w:rsidP="00737B4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Listing </w:t>
      </w:r>
      <w:r w:rsidR="00FD5506">
        <w:rPr>
          <w:rFonts w:ascii="Times New Roman" w:hAnsi="Times New Roman" w:cs="Times New Roman"/>
          <w:b/>
          <w:sz w:val="24"/>
          <w:szCs w:val="24"/>
        </w:rPr>
        <w:t xml:space="preserve">Store Locate – </w:t>
      </w:r>
      <w:r w:rsidR="00FD5506">
        <w:rPr>
          <w:rFonts w:ascii="Times New Roman" w:hAnsi="Times New Roman" w:cs="Times New Roman"/>
          <w:sz w:val="24"/>
          <w:szCs w:val="24"/>
        </w:rPr>
        <w:t xml:space="preserve">The customer is able to search for stores available in their geolocation, filtering the options and see the businesses within their area. </w:t>
      </w:r>
      <w:r w:rsidR="00404F49">
        <w:rPr>
          <w:rFonts w:ascii="Times New Roman" w:hAnsi="Times New Roman" w:cs="Times New Roman"/>
          <w:sz w:val="24"/>
          <w:szCs w:val="24"/>
        </w:rPr>
        <w:t>The administration adds all SME/ Traders to the store listing allowing for every business to show on the store locat</w:t>
      </w:r>
      <w:r w:rsidR="009305B0">
        <w:rPr>
          <w:rFonts w:ascii="Times New Roman" w:hAnsi="Times New Roman" w:cs="Times New Roman"/>
          <w:sz w:val="24"/>
          <w:szCs w:val="24"/>
        </w:rPr>
        <w:t>ions</w:t>
      </w:r>
      <w:r w:rsidR="00404F49">
        <w:rPr>
          <w:rFonts w:ascii="Times New Roman" w:hAnsi="Times New Roman" w:cs="Times New Roman"/>
          <w:sz w:val="24"/>
          <w:szCs w:val="24"/>
        </w:rPr>
        <w:t>.</w:t>
      </w:r>
    </w:p>
    <w:p w14:paraId="6AC975EA" w14:textId="77777777" w:rsidR="00537F19" w:rsidRDefault="00744AFA" w:rsidP="00737B4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Manage </w:t>
      </w:r>
      <w:r w:rsidR="00404F49" w:rsidRPr="00404F49">
        <w:rPr>
          <w:rFonts w:ascii="Times New Roman" w:hAnsi="Times New Roman" w:cs="Times New Roman"/>
          <w:b/>
          <w:sz w:val="24"/>
          <w:szCs w:val="24"/>
        </w:rPr>
        <w:t>Store Listing</w:t>
      </w:r>
      <w:r w:rsidR="00404F49">
        <w:rPr>
          <w:rFonts w:ascii="Times New Roman" w:hAnsi="Times New Roman" w:cs="Times New Roman"/>
          <w:b/>
          <w:sz w:val="24"/>
          <w:szCs w:val="24"/>
        </w:rPr>
        <w:t xml:space="preserve"> - </w:t>
      </w:r>
      <w:r w:rsidR="00404F49">
        <w:rPr>
          <w:rFonts w:ascii="Times New Roman" w:hAnsi="Times New Roman" w:cs="Times New Roman"/>
          <w:sz w:val="24"/>
          <w:szCs w:val="24"/>
        </w:rPr>
        <w:t>The administration verifies the businesses legitimacy then enabling it to be available on the listing for customers.</w:t>
      </w:r>
    </w:p>
    <w:p w14:paraId="4DBD7D61" w14:textId="77777777" w:rsidR="00BF2D06" w:rsidRDefault="00BF2D06">
      <w:pPr>
        <w:rPr>
          <w:rFonts w:ascii="Times New Roman" w:hAnsi="Times New Roman" w:cs="Times New Roman"/>
          <w:sz w:val="24"/>
          <w:szCs w:val="24"/>
        </w:rPr>
        <w:sectPr w:rsidR="00BF2D06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97FD750" w14:textId="77777777" w:rsidR="00BF2D06" w:rsidRDefault="000D2D07" w:rsidP="00A901C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pict w14:anchorId="064F714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96.25pt;height:498.75pt">
            <v:imagedata r:id="rId8" o:title="Online Shopping Cart "/>
          </v:shape>
        </w:pict>
      </w:r>
    </w:p>
    <w:p w14:paraId="3874198A" w14:textId="77777777" w:rsidR="0018590E" w:rsidRDefault="0018590E">
      <w:pPr>
        <w:rPr>
          <w:rFonts w:ascii="Times New Roman" w:hAnsi="Times New Roman" w:cs="Times New Roman"/>
          <w:sz w:val="24"/>
          <w:szCs w:val="24"/>
        </w:rPr>
        <w:sectPr w:rsidR="0018590E" w:rsidSect="00BF2D06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5904982D" w14:textId="77777777" w:rsidR="0018590E" w:rsidRPr="0018590E" w:rsidRDefault="0018590E" w:rsidP="0018590E">
      <w:pPr>
        <w:jc w:val="center"/>
        <w:rPr>
          <w:rFonts w:ascii="Times New Roman" w:hAnsi="Times New Roman" w:cs="Times New Roman"/>
          <w:sz w:val="32"/>
          <w:szCs w:val="24"/>
        </w:rPr>
      </w:pPr>
      <w:r w:rsidRPr="0018590E">
        <w:rPr>
          <w:rFonts w:ascii="Times New Roman" w:hAnsi="Times New Roman" w:cs="Times New Roman"/>
          <w:sz w:val="32"/>
          <w:szCs w:val="24"/>
        </w:rPr>
        <w:lastRenderedPageBreak/>
        <w:t xml:space="preserve">Sequence Chart </w:t>
      </w:r>
    </w:p>
    <w:p w14:paraId="204ED668" w14:textId="475B6E93" w:rsidR="0018590E" w:rsidRDefault="000D2D07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9ADE8A1" wp14:editId="3FC21931">
            <wp:extent cx="5448300" cy="4962525"/>
            <wp:effectExtent l="0" t="0" r="0" b="952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Sequence Diagram 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8300" cy="496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r w:rsidR="0018590E">
        <w:rPr>
          <w:rFonts w:ascii="Times New Roman" w:hAnsi="Times New Roman" w:cs="Times New Roman"/>
          <w:sz w:val="24"/>
          <w:szCs w:val="24"/>
        </w:rPr>
        <w:br w:type="page"/>
      </w:r>
    </w:p>
    <w:p w14:paraId="0B842861" w14:textId="77777777" w:rsidR="0018590E" w:rsidRDefault="00E17B49" w:rsidP="0018590E">
      <w:pPr>
        <w:jc w:val="center"/>
        <w:rPr>
          <w:rFonts w:ascii="Times New Roman" w:hAnsi="Times New Roman" w:cs="Times New Roman"/>
          <w:sz w:val="24"/>
          <w:szCs w:val="24"/>
        </w:rPr>
      </w:pPr>
      <w:r w:rsidRPr="00E17B49">
        <w:rPr>
          <w:rFonts w:ascii="Times New Roman" w:hAnsi="Times New Roman" w:cs="Times New Roman"/>
          <w:sz w:val="32"/>
          <w:szCs w:val="24"/>
        </w:rPr>
        <w:lastRenderedPageBreak/>
        <w:t>Story Board</w:t>
      </w:r>
      <w:r w:rsidR="0018590E">
        <w:rPr>
          <w:rFonts w:ascii="Times New Roman" w:hAnsi="Times New Roman" w:cs="Times New Roman"/>
          <w:sz w:val="24"/>
          <w:szCs w:val="24"/>
        </w:rPr>
        <w:br w:type="page"/>
      </w:r>
    </w:p>
    <w:p w14:paraId="680DC77C" w14:textId="77777777" w:rsidR="007A4965" w:rsidRDefault="007A4965" w:rsidP="0018590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3AACD5D" w14:textId="77777777" w:rsidR="0018590E" w:rsidRDefault="0018590E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GridTable6Colorful-Accent2"/>
        <w:tblpPr w:leftFromText="180" w:rightFromText="180" w:vertAnchor="page" w:horzAnchor="margin" w:tblpY="1933"/>
        <w:tblW w:w="0" w:type="auto"/>
        <w:tblLook w:val="04A0" w:firstRow="1" w:lastRow="0" w:firstColumn="1" w:lastColumn="0" w:noHBand="0" w:noVBand="1"/>
      </w:tblPr>
      <w:tblGrid>
        <w:gridCol w:w="4945"/>
        <w:gridCol w:w="23"/>
        <w:gridCol w:w="4382"/>
      </w:tblGrid>
      <w:tr w:rsidR="0018590E" w:rsidRPr="009305B0" w14:paraId="50FDA2D3" w14:textId="77777777" w:rsidTr="007A49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3"/>
          </w:tcPr>
          <w:p w14:paraId="7A956982" w14:textId="77777777" w:rsidR="0018590E" w:rsidRPr="009305B0" w:rsidRDefault="0018590E" w:rsidP="007A4965">
            <w:pPr>
              <w:spacing w:line="360" w:lineRule="auto"/>
              <w:jc w:val="center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9305B0">
              <w:rPr>
                <w:rFonts w:ascii="Times New Roman" w:hAnsi="Times New Roman" w:cs="Times New Roman"/>
                <w:b w:val="0"/>
                <w:sz w:val="32"/>
                <w:szCs w:val="24"/>
              </w:rPr>
              <w:lastRenderedPageBreak/>
              <w:t>Categories</w:t>
            </w:r>
          </w:p>
        </w:tc>
      </w:tr>
      <w:tr w:rsidR="0018590E" w:rsidRPr="009305B0" w14:paraId="4AF1BE21" w14:textId="77777777" w:rsidTr="007A49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tcBorders>
              <w:right w:val="single" w:sz="4" w:space="0" w:color="auto"/>
            </w:tcBorders>
          </w:tcPr>
          <w:p w14:paraId="2D5C6992" w14:textId="77777777" w:rsidR="0018590E" w:rsidRPr="009305B0" w:rsidRDefault="0018590E" w:rsidP="007A4965">
            <w:pPr>
              <w:spacing w:line="360" w:lineRule="auto"/>
              <w:jc w:val="center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9305B0">
              <w:rPr>
                <w:rFonts w:ascii="Times New Roman" w:hAnsi="Times New Roman" w:cs="Times New Roman"/>
                <w:b w:val="0"/>
                <w:sz w:val="24"/>
                <w:szCs w:val="24"/>
              </w:rPr>
              <w:t>Types of business</w:t>
            </w:r>
          </w:p>
        </w:tc>
        <w:tc>
          <w:tcPr>
            <w:tcW w:w="4405" w:type="dxa"/>
            <w:gridSpan w:val="2"/>
            <w:tcBorders>
              <w:left w:val="single" w:sz="4" w:space="0" w:color="auto"/>
            </w:tcBorders>
          </w:tcPr>
          <w:p w14:paraId="4D4AD59D" w14:textId="77777777" w:rsidR="0018590E" w:rsidRPr="009305B0" w:rsidRDefault="0018590E" w:rsidP="007A49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Types of Services</w:t>
            </w:r>
          </w:p>
        </w:tc>
      </w:tr>
      <w:tr w:rsidR="0018590E" w:rsidRPr="009305B0" w14:paraId="53155AD6" w14:textId="77777777" w:rsidTr="007A49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tcBorders>
              <w:right w:val="single" w:sz="4" w:space="0" w:color="auto"/>
            </w:tcBorders>
          </w:tcPr>
          <w:p w14:paraId="3717C684" w14:textId="77777777" w:rsidR="0018590E" w:rsidRPr="009305B0" w:rsidRDefault="0018590E" w:rsidP="007A4965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305B0">
              <w:rPr>
                <w:rFonts w:ascii="Times New Roman" w:hAnsi="Times New Roman" w:cs="Times New Roman"/>
                <w:sz w:val="24"/>
                <w:szCs w:val="24"/>
              </w:rPr>
              <w:t>Hotel</w:t>
            </w:r>
          </w:p>
        </w:tc>
        <w:tc>
          <w:tcPr>
            <w:tcW w:w="4405" w:type="dxa"/>
            <w:gridSpan w:val="2"/>
            <w:tcBorders>
              <w:left w:val="single" w:sz="4" w:space="0" w:color="auto"/>
            </w:tcBorders>
          </w:tcPr>
          <w:p w14:paraId="26277738" w14:textId="77777777" w:rsidR="0018590E" w:rsidRPr="009305B0" w:rsidRDefault="0018590E" w:rsidP="007A49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18590E" w:rsidRPr="009305B0" w14:paraId="1A476F66" w14:textId="77777777" w:rsidTr="007A49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tcBorders>
              <w:right w:val="single" w:sz="4" w:space="0" w:color="auto"/>
            </w:tcBorders>
          </w:tcPr>
          <w:p w14:paraId="754AA61F" w14:textId="77777777" w:rsidR="0018590E" w:rsidRPr="009305B0" w:rsidRDefault="0018590E" w:rsidP="007A4965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305B0">
              <w:rPr>
                <w:rFonts w:ascii="Times New Roman" w:hAnsi="Times New Roman" w:cs="Times New Roman"/>
                <w:sz w:val="24"/>
                <w:szCs w:val="24"/>
              </w:rPr>
              <w:t>Automobile Sale</w:t>
            </w:r>
          </w:p>
        </w:tc>
        <w:tc>
          <w:tcPr>
            <w:tcW w:w="4405" w:type="dxa"/>
            <w:gridSpan w:val="2"/>
            <w:tcBorders>
              <w:left w:val="single" w:sz="4" w:space="0" w:color="auto"/>
            </w:tcBorders>
          </w:tcPr>
          <w:p w14:paraId="4BD3E00F" w14:textId="77777777" w:rsidR="0018590E" w:rsidRPr="009305B0" w:rsidRDefault="0018590E" w:rsidP="007A49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18590E" w:rsidRPr="009305B0" w14:paraId="6CF90F47" w14:textId="77777777" w:rsidTr="007A49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tcBorders>
              <w:right w:val="single" w:sz="4" w:space="0" w:color="auto"/>
            </w:tcBorders>
          </w:tcPr>
          <w:p w14:paraId="41896EA0" w14:textId="77777777" w:rsidR="0018590E" w:rsidRPr="009305B0" w:rsidRDefault="0018590E" w:rsidP="007A4965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305B0">
              <w:rPr>
                <w:rFonts w:ascii="Times New Roman" w:hAnsi="Times New Roman" w:cs="Times New Roman"/>
                <w:sz w:val="24"/>
                <w:szCs w:val="24"/>
              </w:rPr>
              <w:t>Banking and Loan</w:t>
            </w:r>
          </w:p>
        </w:tc>
        <w:tc>
          <w:tcPr>
            <w:tcW w:w="4405" w:type="dxa"/>
            <w:gridSpan w:val="2"/>
            <w:tcBorders>
              <w:left w:val="single" w:sz="4" w:space="0" w:color="auto"/>
            </w:tcBorders>
          </w:tcPr>
          <w:p w14:paraId="5065D068" w14:textId="77777777" w:rsidR="0018590E" w:rsidRPr="009305B0" w:rsidRDefault="0018590E" w:rsidP="007A49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18590E" w:rsidRPr="009305B0" w14:paraId="541BCBF4" w14:textId="77777777" w:rsidTr="007A49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tcBorders>
              <w:right w:val="single" w:sz="4" w:space="0" w:color="auto"/>
            </w:tcBorders>
          </w:tcPr>
          <w:p w14:paraId="29CC0D68" w14:textId="77777777" w:rsidR="0018590E" w:rsidRPr="009305B0" w:rsidRDefault="0018590E" w:rsidP="007A4965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305B0">
              <w:rPr>
                <w:rFonts w:ascii="Times New Roman" w:hAnsi="Times New Roman" w:cs="Times New Roman"/>
                <w:sz w:val="24"/>
                <w:szCs w:val="24"/>
              </w:rPr>
              <w:t>Bars</w:t>
            </w:r>
          </w:p>
        </w:tc>
        <w:tc>
          <w:tcPr>
            <w:tcW w:w="4405" w:type="dxa"/>
            <w:gridSpan w:val="2"/>
            <w:tcBorders>
              <w:left w:val="single" w:sz="4" w:space="0" w:color="auto"/>
            </w:tcBorders>
          </w:tcPr>
          <w:p w14:paraId="142B16F1" w14:textId="77777777" w:rsidR="0018590E" w:rsidRPr="009305B0" w:rsidRDefault="0018590E" w:rsidP="007A49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18590E" w:rsidRPr="009305B0" w14:paraId="2401E66D" w14:textId="77777777" w:rsidTr="007A49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tcBorders>
              <w:right w:val="single" w:sz="4" w:space="0" w:color="auto"/>
            </w:tcBorders>
          </w:tcPr>
          <w:p w14:paraId="496C3684" w14:textId="77777777" w:rsidR="0018590E" w:rsidRPr="009305B0" w:rsidRDefault="0018590E" w:rsidP="007A4965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305B0">
              <w:rPr>
                <w:rFonts w:ascii="Times New Roman" w:hAnsi="Times New Roman" w:cs="Times New Roman"/>
                <w:sz w:val="24"/>
                <w:szCs w:val="24"/>
              </w:rPr>
              <w:t>Beauty Salons</w:t>
            </w:r>
          </w:p>
        </w:tc>
        <w:tc>
          <w:tcPr>
            <w:tcW w:w="4405" w:type="dxa"/>
            <w:gridSpan w:val="2"/>
            <w:tcBorders>
              <w:left w:val="single" w:sz="4" w:space="0" w:color="auto"/>
            </w:tcBorders>
          </w:tcPr>
          <w:p w14:paraId="57744EDA" w14:textId="77777777" w:rsidR="0018590E" w:rsidRPr="009305B0" w:rsidRDefault="0018590E" w:rsidP="007A49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18590E" w:rsidRPr="009305B0" w14:paraId="671029AB" w14:textId="77777777" w:rsidTr="007A49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tcBorders>
              <w:right w:val="single" w:sz="4" w:space="0" w:color="auto"/>
            </w:tcBorders>
          </w:tcPr>
          <w:p w14:paraId="77F1A648" w14:textId="77777777" w:rsidR="0018590E" w:rsidRPr="009305B0" w:rsidRDefault="0018590E" w:rsidP="007A4965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305B0">
              <w:rPr>
                <w:rFonts w:ascii="Times New Roman" w:hAnsi="Times New Roman" w:cs="Times New Roman"/>
                <w:sz w:val="24"/>
                <w:szCs w:val="24"/>
              </w:rPr>
              <w:t>Building Contractor</w:t>
            </w:r>
          </w:p>
        </w:tc>
        <w:tc>
          <w:tcPr>
            <w:tcW w:w="4405" w:type="dxa"/>
            <w:gridSpan w:val="2"/>
            <w:tcBorders>
              <w:left w:val="single" w:sz="4" w:space="0" w:color="auto"/>
            </w:tcBorders>
          </w:tcPr>
          <w:p w14:paraId="0C850B53" w14:textId="77777777" w:rsidR="0018590E" w:rsidRPr="009305B0" w:rsidRDefault="0018590E" w:rsidP="007A49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18590E" w:rsidRPr="009305B0" w14:paraId="414423E1" w14:textId="77777777" w:rsidTr="007A49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tcBorders>
              <w:right w:val="single" w:sz="4" w:space="0" w:color="auto"/>
            </w:tcBorders>
          </w:tcPr>
          <w:p w14:paraId="721B8000" w14:textId="77777777" w:rsidR="0018590E" w:rsidRPr="009305B0" w:rsidRDefault="0018590E" w:rsidP="007A4965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305B0">
              <w:rPr>
                <w:rFonts w:ascii="Times New Roman" w:hAnsi="Times New Roman" w:cs="Times New Roman"/>
                <w:sz w:val="24"/>
                <w:szCs w:val="24"/>
              </w:rPr>
              <w:t>Auto Parts</w:t>
            </w:r>
          </w:p>
        </w:tc>
        <w:tc>
          <w:tcPr>
            <w:tcW w:w="4405" w:type="dxa"/>
            <w:gridSpan w:val="2"/>
            <w:tcBorders>
              <w:left w:val="single" w:sz="4" w:space="0" w:color="auto"/>
            </w:tcBorders>
          </w:tcPr>
          <w:p w14:paraId="240A7C02" w14:textId="77777777" w:rsidR="0018590E" w:rsidRPr="009305B0" w:rsidRDefault="0018590E" w:rsidP="007A49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18590E" w:rsidRPr="009305B0" w14:paraId="571918C4" w14:textId="77777777" w:rsidTr="007A49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tcBorders>
              <w:right w:val="single" w:sz="4" w:space="0" w:color="auto"/>
            </w:tcBorders>
          </w:tcPr>
          <w:p w14:paraId="6E214FB1" w14:textId="77777777" w:rsidR="0018590E" w:rsidRPr="009305B0" w:rsidRDefault="0018590E" w:rsidP="007A4965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305B0">
              <w:rPr>
                <w:rFonts w:ascii="Times New Roman" w:hAnsi="Times New Roman" w:cs="Times New Roman"/>
                <w:sz w:val="24"/>
                <w:szCs w:val="24"/>
              </w:rPr>
              <w:t>Car Repair and Servicing</w:t>
            </w:r>
          </w:p>
        </w:tc>
        <w:tc>
          <w:tcPr>
            <w:tcW w:w="4405" w:type="dxa"/>
            <w:gridSpan w:val="2"/>
            <w:tcBorders>
              <w:left w:val="single" w:sz="4" w:space="0" w:color="auto"/>
            </w:tcBorders>
          </w:tcPr>
          <w:p w14:paraId="0EFB3B28" w14:textId="77777777" w:rsidR="0018590E" w:rsidRPr="009305B0" w:rsidRDefault="0018590E" w:rsidP="007A49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18590E" w:rsidRPr="009305B0" w14:paraId="0D4FFA6A" w14:textId="77777777" w:rsidTr="007A49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tcBorders>
              <w:right w:val="single" w:sz="4" w:space="0" w:color="auto"/>
            </w:tcBorders>
          </w:tcPr>
          <w:p w14:paraId="78D7E99F" w14:textId="77777777" w:rsidR="0018590E" w:rsidRPr="009305B0" w:rsidRDefault="0018590E" w:rsidP="007A4965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305B0">
              <w:rPr>
                <w:rFonts w:ascii="Times New Roman" w:hAnsi="Times New Roman" w:cs="Times New Roman"/>
                <w:sz w:val="24"/>
                <w:szCs w:val="24"/>
              </w:rPr>
              <w:t>Cellphone Accessories, Equipment, and Repair</w:t>
            </w:r>
          </w:p>
        </w:tc>
        <w:tc>
          <w:tcPr>
            <w:tcW w:w="4405" w:type="dxa"/>
            <w:gridSpan w:val="2"/>
            <w:tcBorders>
              <w:left w:val="single" w:sz="4" w:space="0" w:color="auto"/>
            </w:tcBorders>
          </w:tcPr>
          <w:p w14:paraId="0E2A7179" w14:textId="77777777" w:rsidR="0018590E" w:rsidRPr="009305B0" w:rsidRDefault="0018590E" w:rsidP="007A4965">
            <w:pPr>
              <w:pStyle w:val="ListParagraph"/>
              <w:ind w:left="14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18590E" w:rsidRPr="009305B0" w14:paraId="7684A0A6" w14:textId="77777777" w:rsidTr="007A49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tcBorders>
              <w:right w:val="single" w:sz="4" w:space="0" w:color="auto"/>
            </w:tcBorders>
          </w:tcPr>
          <w:p w14:paraId="5046649C" w14:textId="77777777" w:rsidR="0018590E" w:rsidRPr="009305B0" w:rsidRDefault="0018590E" w:rsidP="007A4965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305B0">
              <w:rPr>
                <w:rFonts w:ascii="Times New Roman" w:hAnsi="Times New Roman" w:cs="Times New Roman"/>
                <w:sz w:val="24"/>
                <w:szCs w:val="24"/>
              </w:rPr>
              <w:t>Coffee and Tea</w:t>
            </w:r>
          </w:p>
        </w:tc>
        <w:tc>
          <w:tcPr>
            <w:tcW w:w="4405" w:type="dxa"/>
            <w:gridSpan w:val="2"/>
            <w:tcBorders>
              <w:left w:val="single" w:sz="4" w:space="0" w:color="auto"/>
            </w:tcBorders>
          </w:tcPr>
          <w:p w14:paraId="378EA60A" w14:textId="77777777" w:rsidR="0018590E" w:rsidRPr="009305B0" w:rsidRDefault="0018590E" w:rsidP="007A49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18590E" w:rsidRPr="009305B0" w14:paraId="52386662" w14:textId="77777777" w:rsidTr="007A49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tcBorders>
              <w:right w:val="single" w:sz="4" w:space="0" w:color="auto"/>
            </w:tcBorders>
          </w:tcPr>
          <w:p w14:paraId="59140A65" w14:textId="77777777" w:rsidR="0018590E" w:rsidRPr="009305B0" w:rsidRDefault="0018590E" w:rsidP="007A4965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305B0">
              <w:rPr>
                <w:rFonts w:ascii="Times New Roman" w:hAnsi="Times New Roman" w:cs="Times New Roman"/>
                <w:sz w:val="24"/>
                <w:szCs w:val="24"/>
              </w:rPr>
              <w:t>Dentist</w:t>
            </w:r>
          </w:p>
        </w:tc>
        <w:tc>
          <w:tcPr>
            <w:tcW w:w="4405" w:type="dxa"/>
            <w:gridSpan w:val="2"/>
            <w:tcBorders>
              <w:left w:val="single" w:sz="4" w:space="0" w:color="auto"/>
            </w:tcBorders>
          </w:tcPr>
          <w:p w14:paraId="70DFBBE6" w14:textId="77777777" w:rsidR="0018590E" w:rsidRPr="009305B0" w:rsidRDefault="0018590E" w:rsidP="007A49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18590E" w:rsidRPr="009305B0" w14:paraId="17841029" w14:textId="77777777" w:rsidTr="007A49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tcBorders>
              <w:right w:val="single" w:sz="4" w:space="0" w:color="auto"/>
            </w:tcBorders>
          </w:tcPr>
          <w:p w14:paraId="58BC92F2" w14:textId="77777777" w:rsidR="0018590E" w:rsidRPr="009305B0" w:rsidRDefault="0018590E" w:rsidP="007A4965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305B0">
              <w:rPr>
                <w:rFonts w:ascii="Times New Roman" w:hAnsi="Times New Roman" w:cs="Times New Roman"/>
                <w:sz w:val="24"/>
                <w:szCs w:val="24"/>
              </w:rPr>
              <w:t>Dermatologist</w:t>
            </w:r>
          </w:p>
        </w:tc>
        <w:tc>
          <w:tcPr>
            <w:tcW w:w="4405" w:type="dxa"/>
            <w:gridSpan w:val="2"/>
            <w:tcBorders>
              <w:left w:val="single" w:sz="4" w:space="0" w:color="auto"/>
            </w:tcBorders>
          </w:tcPr>
          <w:p w14:paraId="555E237B" w14:textId="77777777" w:rsidR="0018590E" w:rsidRPr="009305B0" w:rsidRDefault="0018590E" w:rsidP="007A49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18590E" w:rsidRPr="009305B0" w14:paraId="2B01763C" w14:textId="77777777" w:rsidTr="007A49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tcBorders>
              <w:right w:val="single" w:sz="4" w:space="0" w:color="auto"/>
            </w:tcBorders>
          </w:tcPr>
          <w:p w14:paraId="406CACA4" w14:textId="77777777" w:rsidR="0018590E" w:rsidRPr="009305B0" w:rsidRDefault="0018590E" w:rsidP="007A4965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305B0">
              <w:rPr>
                <w:rFonts w:ascii="Times New Roman" w:hAnsi="Times New Roman" w:cs="Times New Roman"/>
                <w:sz w:val="24"/>
                <w:szCs w:val="24"/>
              </w:rPr>
              <w:t>Doctors</w:t>
            </w:r>
          </w:p>
        </w:tc>
        <w:tc>
          <w:tcPr>
            <w:tcW w:w="4405" w:type="dxa"/>
            <w:gridSpan w:val="2"/>
            <w:tcBorders>
              <w:left w:val="single" w:sz="4" w:space="0" w:color="auto"/>
            </w:tcBorders>
          </w:tcPr>
          <w:p w14:paraId="2427EED0" w14:textId="77777777" w:rsidR="0018590E" w:rsidRPr="009305B0" w:rsidRDefault="0018590E" w:rsidP="007A49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18590E" w:rsidRPr="009305B0" w14:paraId="7BF07E9E" w14:textId="77777777" w:rsidTr="007A49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tcBorders>
              <w:right w:val="single" w:sz="4" w:space="0" w:color="auto"/>
            </w:tcBorders>
          </w:tcPr>
          <w:p w14:paraId="72219903" w14:textId="77777777" w:rsidR="0018590E" w:rsidRPr="009305B0" w:rsidRDefault="0018590E" w:rsidP="007A4965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305B0">
              <w:rPr>
                <w:rFonts w:ascii="Times New Roman" w:hAnsi="Times New Roman" w:cs="Times New Roman"/>
                <w:sz w:val="24"/>
                <w:szCs w:val="24"/>
              </w:rPr>
              <w:t>Electrical</w:t>
            </w:r>
          </w:p>
        </w:tc>
        <w:tc>
          <w:tcPr>
            <w:tcW w:w="4405" w:type="dxa"/>
            <w:gridSpan w:val="2"/>
            <w:tcBorders>
              <w:left w:val="single" w:sz="4" w:space="0" w:color="auto"/>
            </w:tcBorders>
          </w:tcPr>
          <w:p w14:paraId="0DF7F14B" w14:textId="77777777" w:rsidR="0018590E" w:rsidRPr="009305B0" w:rsidRDefault="0018590E" w:rsidP="007A49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18590E" w:rsidRPr="009305B0" w14:paraId="172CBA64" w14:textId="77777777" w:rsidTr="007A49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  <w:gridSpan w:val="2"/>
            <w:tcBorders>
              <w:right w:val="single" w:sz="4" w:space="0" w:color="auto"/>
            </w:tcBorders>
          </w:tcPr>
          <w:p w14:paraId="54367253" w14:textId="77777777" w:rsidR="0018590E" w:rsidRPr="009305B0" w:rsidRDefault="0018590E" w:rsidP="007A4965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305B0">
              <w:rPr>
                <w:rFonts w:ascii="Times New Roman" w:hAnsi="Times New Roman" w:cs="Times New Roman"/>
                <w:sz w:val="24"/>
                <w:szCs w:val="24"/>
              </w:rPr>
              <w:t>Employment Agency</w:t>
            </w:r>
          </w:p>
        </w:tc>
        <w:tc>
          <w:tcPr>
            <w:tcW w:w="4382" w:type="dxa"/>
            <w:tcBorders>
              <w:left w:val="single" w:sz="4" w:space="0" w:color="auto"/>
            </w:tcBorders>
          </w:tcPr>
          <w:p w14:paraId="47CCCEF7" w14:textId="77777777" w:rsidR="0018590E" w:rsidRPr="009305B0" w:rsidRDefault="0018590E" w:rsidP="007A49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18590E" w:rsidRPr="009305B0" w14:paraId="3BCD4FE7" w14:textId="77777777" w:rsidTr="007A49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  <w:gridSpan w:val="2"/>
            <w:tcBorders>
              <w:right w:val="single" w:sz="4" w:space="0" w:color="auto"/>
            </w:tcBorders>
          </w:tcPr>
          <w:p w14:paraId="29F74DF2" w14:textId="77777777" w:rsidR="0018590E" w:rsidRPr="009305B0" w:rsidRDefault="0018590E" w:rsidP="007A4965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305B0">
              <w:rPr>
                <w:rFonts w:ascii="Times New Roman" w:hAnsi="Times New Roman" w:cs="Times New Roman"/>
                <w:sz w:val="24"/>
                <w:szCs w:val="24"/>
              </w:rPr>
              <w:t>Florist</w:t>
            </w:r>
          </w:p>
        </w:tc>
        <w:tc>
          <w:tcPr>
            <w:tcW w:w="4382" w:type="dxa"/>
            <w:tcBorders>
              <w:left w:val="single" w:sz="4" w:space="0" w:color="auto"/>
            </w:tcBorders>
          </w:tcPr>
          <w:p w14:paraId="0F75F88F" w14:textId="77777777" w:rsidR="0018590E" w:rsidRPr="009305B0" w:rsidRDefault="0018590E" w:rsidP="007A49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18590E" w:rsidRPr="009305B0" w14:paraId="24517F90" w14:textId="77777777" w:rsidTr="007A49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  <w:gridSpan w:val="2"/>
            <w:tcBorders>
              <w:right w:val="single" w:sz="4" w:space="0" w:color="auto"/>
            </w:tcBorders>
          </w:tcPr>
          <w:p w14:paraId="4E7F3579" w14:textId="77777777" w:rsidR="0018590E" w:rsidRPr="009305B0" w:rsidRDefault="0018590E" w:rsidP="007A4965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305B0">
              <w:rPr>
                <w:rFonts w:ascii="Times New Roman" w:hAnsi="Times New Roman" w:cs="Times New Roman"/>
                <w:sz w:val="24"/>
                <w:szCs w:val="24"/>
              </w:rPr>
              <w:t>Funeral Homes and Directors</w:t>
            </w:r>
          </w:p>
        </w:tc>
        <w:tc>
          <w:tcPr>
            <w:tcW w:w="4382" w:type="dxa"/>
            <w:tcBorders>
              <w:left w:val="single" w:sz="4" w:space="0" w:color="auto"/>
            </w:tcBorders>
          </w:tcPr>
          <w:p w14:paraId="013333A9" w14:textId="77777777" w:rsidR="0018590E" w:rsidRPr="009305B0" w:rsidRDefault="0018590E" w:rsidP="007A49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18590E" w:rsidRPr="009305B0" w14:paraId="31319E57" w14:textId="77777777" w:rsidTr="007A49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  <w:gridSpan w:val="2"/>
            <w:tcBorders>
              <w:right w:val="single" w:sz="4" w:space="0" w:color="auto"/>
            </w:tcBorders>
          </w:tcPr>
          <w:p w14:paraId="65976E62" w14:textId="77777777" w:rsidR="0018590E" w:rsidRPr="009305B0" w:rsidRDefault="0018590E" w:rsidP="007A4965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305B0">
              <w:rPr>
                <w:rFonts w:ascii="Times New Roman" w:hAnsi="Times New Roman" w:cs="Times New Roman"/>
                <w:sz w:val="24"/>
                <w:szCs w:val="24"/>
              </w:rPr>
              <w:t>Gas Station</w:t>
            </w:r>
          </w:p>
        </w:tc>
        <w:tc>
          <w:tcPr>
            <w:tcW w:w="4382" w:type="dxa"/>
            <w:tcBorders>
              <w:left w:val="single" w:sz="4" w:space="0" w:color="auto"/>
            </w:tcBorders>
          </w:tcPr>
          <w:p w14:paraId="7D729E58" w14:textId="77777777" w:rsidR="0018590E" w:rsidRPr="009305B0" w:rsidRDefault="0018590E" w:rsidP="007A49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18590E" w:rsidRPr="009305B0" w14:paraId="4739B090" w14:textId="77777777" w:rsidTr="007A49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  <w:gridSpan w:val="2"/>
            <w:tcBorders>
              <w:right w:val="single" w:sz="4" w:space="0" w:color="auto"/>
            </w:tcBorders>
          </w:tcPr>
          <w:p w14:paraId="5794398F" w14:textId="77777777" w:rsidR="0018590E" w:rsidRPr="009305B0" w:rsidRDefault="0018590E" w:rsidP="007A4965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305B0">
              <w:rPr>
                <w:rFonts w:ascii="Times New Roman" w:hAnsi="Times New Roman" w:cs="Times New Roman"/>
                <w:sz w:val="24"/>
                <w:szCs w:val="24"/>
              </w:rPr>
              <w:t>General Contractor</w:t>
            </w:r>
          </w:p>
        </w:tc>
        <w:tc>
          <w:tcPr>
            <w:tcW w:w="4382" w:type="dxa"/>
            <w:tcBorders>
              <w:left w:val="single" w:sz="4" w:space="0" w:color="auto"/>
            </w:tcBorders>
          </w:tcPr>
          <w:p w14:paraId="6C710780" w14:textId="77777777" w:rsidR="0018590E" w:rsidRPr="009305B0" w:rsidRDefault="0018590E" w:rsidP="007A49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18590E" w:rsidRPr="009305B0" w14:paraId="2EA6AD45" w14:textId="77777777" w:rsidTr="007A49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  <w:gridSpan w:val="2"/>
            <w:tcBorders>
              <w:right w:val="single" w:sz="4" w:space="0" w:color="auto"/>
            </w:tcBorders>
          </w:tcPr>
          <w:p w14:paraId="0B374FEB" w14:textId="77777777" w:rsidR="0018590E" w:rsidRPr="009305B0" w:rsidRDefault="0018590E" w:rsidP="007A4965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305B0">
              <w:rPr>
                <w:rFonts w:ascii="Times New Roman" w:hAnsi="Times New Roman" w:cs="Times New Roman"/>
                <w:sz w:val="24"/>
                <w:szCs w:val="24"/>
              </w:rPr>
              <w:t>Guest House</w:t>
            </w:r>
          </w:p>
        </w:tc>
        <w:tc>
          <w:tcPr>
            <w:tcW w:w="4382" w:type="dxa"/>
            <w:tcBorders>
              <w:left w:val="single" w:sz="4" w:space="0" w:color="auto"/>
            </w:tcBorders>
          </w:tcPr>
          <w:p w14:paraId="6401A869" w14:textId="77777777" w:rsidR="0018590E" w:rsidRPr="009305B0" w:rsidRDefault="0018590E" w:rsidP="007A49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18590E" w:rsidRPr="009305B0" w14:paraId="125F1AE4" w14:textId="77777777" w:rsidTr="007A49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  <w:gridSpan w:val="2"/>
            <w:tcBorders>
              <w:right w:val="single" w:sz="4" w:space="0" w:color="auto"/>
            </w:tcBorders>
          </w:tcPr>
          <w:p w14:paraId="4B5203D6" w14:textId="77777777" w:rsidR="0018590E" w:rsidRPr="009305B0" w:rsidRDefault="0018590E" w:rsidP="007A4965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305B0">
              <w:rPr>
                <w:rFonts w:ascii="Times New Roman" w:hAnsi="Times New Roman" w:cs="Times New Roman"/>
                <w:sz w:val="24"/>
                <w:szCs w:val="24"/>
              </w:rPr>
              <w:t>Hospital</w:t>
            </w:r>
          </w:p>
        </w:tc>
        <w:tc>
          <w:tcPr>
            <w:tcW w:w="4382" w:type="dxa"/>
            <w:tcBorders>
              <w:left w:val="single" w:sz="4" w:space="0" w:color="auto"/>
            </w:tcBorders>
          </w:tcPr>
          <w:p w14:paraId="246A056E" w14:textId="77777777" w:rsidR="0018590E" w:rsidRPr="009305B0" w:rsidRDefault="0018590E" w:rsidP="007A49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18590E" w:rsidRPr="009305B0" w14:paraId="12EA555E" w14:textId="77777777" w:rsidTr="007A49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  <w:gridSpan w:val="2"/>
            <w:tcBorders>
              <w:right w:val="single" w:sz="4" w:space="0" w:color="auto"/>
            </w:tcBorders>
          </w:tcPr>
          <w:p w14:paraId="65974CB5" w14:textId="77777777" w:rsidR="0018590E" w:rsidRPr="009305B0" w:rsidRDefault="0018590E" w:rsidP="007A4965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305B0">
              <w:rPr>
                <w:rFonts w:ascii="Times New Roman" w:hAnsi="Times New Roman" w:cs="Times New Roman"/>
                <w:sz w:val="24"/>
                <w:szCs w:val="24"/>
              </w:rPr>
              <w:t>Insurance</w:t>
            </w:r>
          </w:p>
        </w:tc>
        <w:tc>
          <w:tcPr>
            <w:tcW w:w="4382" w:type="dxa"/>
            <w:tcBorders>
              <w:left w:val="single" w:sz="4" w:space="0" w:color="auto"/>
            </w:tcBorders>
          </w:tcPr>
          <w:p w14:paraId="78669836" w14:textId="77777777" w:rsidR="0018590E" w:rsidRPr="009305B0" w:rsidRDefault="0018590E" w:rsidP="007A49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18590E" w:rsidRPr="009305B0" w14:paraId="47887399" w14:textId="77777777" w:rsidTr="007A49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  <w:gridSpan w:val="2"/>
            <w:tcBorders>
              <w:right w:val="single" w:sz="4" w:space="0" w:color="auto"/>
            </w:tcBorders>
          </w:tcPr>
          <w:p w14:paraId="42D9B377" w14:textId="77777777" w:rsidR="0018590E" w:rsidRPr="009305B0" w:rsidRDefault="0018590E" w:rsidP="007A4965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305B0">
              <w:rPr>
                <w:rFonts w:ascii="Times New Roman" w:hAnsi="Times New Roman" w:cs="Times New Roman"/>
                <w:sz w:val="24"/>
                <w:szCs w:val="24"/>
              </w:rPr>
              <w:t>Lawyer</w:t>
            </w:r>
          </w:p>
        </w:tc>
        <w:tc>
          <w:tcPr>
            <w:tcW w:w="4382" w:type="dxa"/>
            <w:tcBorders>
              <w:left w:val="single" w:sz="4" w:space="0" w:color="auto"/>
            </w:tcBorders>
          </w:tcPr>
          <w:p w14:paraId="34C6BE8A" w14:textId="77777777" w:rsidR="0018590E" w:rsidRPr="009305B0" w:rsidRDefault="0018590E" w:rsidP="007A49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18590E" w:rsidRPr="009305B0" w14:paraId="120F4218" w14:textId="77777777" w:rsidTr="007A49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  <w:gridSpan w:val="2"/>
            <w:tcBorders>
              <w:right w:val="single" w:sz="4" w:space="0" w:color="auto"/>
            </w:tcBorders>
          </w:tcPr>
          <w:p w14:paraId="58C788A6" w14:textId="77777777" w:rsidR="0018590E" w:rsidRPr="009305B0" w:rsidRDefault="0018590E" w:rsidP="007A4965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305B0">
              <w:rPr>
                <w:rFonts w:ascii="Times New Roman" w:hAnsi="Times New Roman" w:cs="Times New Roman"/>
                <w:sz w:val="24"/>
                <w:szCs w:val="24"/>
              </w:rPr>
              <w:t>Locksmith</w:t>
            </w:r>
          </w:p>
        </w:tc>
        <w:tc>
          <w:tcPr>
            <w:tcW w:w="4382" w:type="dxa"/>
            <w:tcBorders>
              <w:left w:val="single" w:sz="4" w:space="0" w:color="auto"/>
            </w:tcBorders>
          </w:tcPr>
          <w:p w14:paraId="79D240DC" w14:textId="77777777" w:rsidR="0018590E" w:rsidRPr="009305B0" w:rsidRDefault="0018590E" w:rsidP="007A49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18590E" w:rsidRPr="009305B0" w14:paraId="0D57FF59" w14:textId="77777777" w:rsidTr="007A49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  <w:gridSpan w:val="2"/>
            <w:tcBorders>
              <w:right w:val="single" w:sz="4" w:space="0" w:color="auto"/>
            </w:tcBorders>
          </w:tcPr>
          <w:p w14:paraId="6E674418" w14:textId="77777777" w:rsidR="0018590E" w:rsidRPr="009305B0" w:rsidRDefault="0018590E" w:rsidP="007A4965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asseuse </w:t>
            </w:r>
          </w:p>
        </w:tc>
        <w:tc>
          <w:tcPr>
            <w:tcW w:w="4382" w:type="dxa"/>
            <w:tcBorders>
              <w:left w:val="single" w:sz="4" w:space="0" w:color="auto"/>
            </w:tcBorders>
          </w:tcPr>
          <w:p w14:paraId="0AAC4176" w14:textId="77777777" w:rsidR="0018590E" w:rsidRPr="009305B0" w:rsidRDefault="0018590E" w:rsidP="007A49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18590E" w:rsidRPr="009305B0" w14:paraId="6DE9F851" w14:textId="77777777" w:rsidTr="007A49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  <w:gridSpan w:val="2"/>
            <w:tcBorders>
              <w:right w:val="single" w:sz="4" w:space="0" w:color="auto"/>
            </w:tcBorders>
          </w:tcPr>
          <w:p w14:paraId="03EBA4A5" w14:textId="77777777" w:rsidR="0018590E" w:rsidRPr="009305B0" w:rsidRDefault="0018590E" w:rsidP="007A4965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305B0">
              <w:rPr>
                <w:rFonts w:ascii="Times New Roman" w:hAnsi="Times New Roman" w:cs="Times New Roman"/>
                <w:sz w:val="24"/>
                <w:szCs w:val="24"/>
              </w:rPr>
              <w:t>Medical Equipment &amp; Supplies</w:t>
            </w:r>
          </w:p>
        </w:tc>
        <w:tc>
          <w:tcPr>
            <w:tcW w:w="4382" w:type="dxa"/>
            <w:tcBorders>
              <w:left w:val="single" w:sz="4" w:space="0" w:color="auto"/>
            </w:tcBorders>
          </w:tcPr>
          <w:p w14:paraId="021800F9" w14:textId="77777777" w:rsidR="0018590E" w:rsidRPr="009305B0" w:rsidRDefault="0018590E" w:rsidP="007A49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18590E" w:rsidRPr="009305B0" w14:paraId="450CF023" w14:textId="77777777" w:rsidTr="007A49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  <w:gridSpan w:val="2"/>
            <w:tcBorders>
              <w:right w:val="single" w:sz="4" w:space="0" w:color="auto"/>
            </w:tcBorders>
          </w:tcPr>
          <w:p w14:paraId="43E82D8B" w14:textId="77777777" w:rsidR="0018590E" w:rsidRPr="009305B0" w:rsidRDefault="0018590E" w:rsidP="007A4965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305B0">
              <w:rPr>
                <w:rFonts w:ascii="Times New Roman" w:hAnsi="Times New Roman" w:cs="Times New Roman"/>
                <w:sz w:val="24"/>
                <w:szCs w:val="24"/>
              </w:rPr>
              <w:t>Nursery Child Care</w:t>
            </w:r>
          </w:p>
        </w:tc>
        <w:tc>
          <w:tcPr>
            <w:tcW w:w="4382" w:type="dxa"/>
            <w:tcBorders>
              <w:left w:val="single" w:sz="4" w:space="0" w:color="auto"/>
            </w:tcBorders>
          </w:tcPr>
          <w:p w14:paraId="3D28107A" w14:textId="77777777" w:rsidR="0018590E" w:rsidRPr="009305B0" w:rsidRDefault="0018590E" w:rsidP="007A49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18590E" w:rsidRPr="009305B0" w14:paraId="775C88EC" w14:textId="77777777" w:rsidTr="007A49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  <w:gridSpan w:val="2"/>
            <w:tcBorders>
              <w:right w:val="single" w:sz="4" w:space="0" w:color="auto"/>
            </w:tcBorders>
          </w:tcPr>
          <w:p w14:paraId="1C654410" w14:textId="77777777" w:rsidR="0018590E" w:rsidRPr="009305B0" w:rsidRDefault="0018590E" w:rsidP="007A4965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305B0">
              <w:rPr>
                <w:rFonts w:ascii="Times New Roman" w:hAnsi="Times New Roman" w:cs="Times New Roman"/>
                <w:sz w:val="24"/>
                <w:szCs w:val="24"/>
              </w:rPr>
              <w:t>Nursing Home</w:t>
            </w:r>
          </w:p>
        </w:tc>
        <w:tc>
          <w:tcPr>
            <w:tcW w:w="4382" w:type="dxa"/>
            <w:tcBorders>
              <w:left w:val="single" w:sz="4" w:space="0" w:color="auto"/>
            </w:tcBorders>
          </w:tcPr>
          <w:p w14:paraId="73F0C904" w14:textId="77777777" w:rsidR="0018590E" w:rsidRPr="009305B0" w:rsidRDefault="0018590E" w:rsidP="007A49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18590E" w:rsidRPr="009305B0" w14:paraId="5D3E03D7" w14:textId="77777777" w:rsidTr="007A49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  <w:gridSpan w:val="2"/>
            <w:tcBorders>
              <w:right w:val="single" w:sz="4" w:space="0" w:color="auto"/>
            </w:tcBorders>
          </w:tcPr>
          <w:p w14:paraId="33FDCA49" w14:textId="77777777" w:rsidR="0018590E" w:rsidRPr="009305B0" w:rsidRDefault="0018590E" w:rsidP="007A4965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305B0">
              <w:rPr>
                <w:rFonts w:ascii="Times New Roman" w:hAnsi="Times New Roman" w:cs="Times New Roman"/>
                <w:sz w:val="24"/>
                <w:szCs w:val="24"/>
              </w:rPr>
              <w:t>Party Supplies and Rental</w:t>
            </w:r>
          </w:p>
        </w:tc>
        <w:tc>
          <w:tcPr>
            <w:tcW w:w="4382" w:type="dxa"/>
            <w:tcBorders>
              <w:left w:val="single" w:sz="4" w:space="0" w:color="auto"/>
            </w:tcBorders>
          </w:tcPr>
          <w:p w14:paraId="2A46126F" w14:textId="77777777" w:rsidR="0018590E" w:rsidRPr="009305B0" w:rsidRDefault="0018590E" w:rsidP="007A49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18590E" w:rsidRPr="009305B0" w14:paraId="43947423" w14:textId="77777777" w:rsidTr="007A49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  <w:gridSpan w:val="2"/>
            <w:tcBorders>
              <w:right w:val="single" w:sz="4" w:space="0" w:color="auto"/>
            </w:tcBorders>
          </w:tcPr>
          <w:p w14:paraId="2F262EF1" w14:textId="77777777" w:rsidR="0018590E" w:rsidRPr="009305B0" w:rsidRDefault="0018590E" w:rsidP="007A4965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305B0">
              <w:rPr>
                <w:rFonts w:ascii="Times New Roman" w:hAnsi="Times New Roman" w:cs="Times New Roman"/>
                <w:sz w:val="24"/>
                <w:szCs w:val="24"/>
              </w:rPr>
              <w:t>Pet Shop</w:t>
            </w:r>
          </w:p>
        </w:tc>
        <w:tc>
          <w:tcPr>
            <w:tcW w:w="4382" w:type="dxa"/>
            <w:tcBorders>
              <w:left w:val="single" w:sz="4" w:space="0" w:color="auto"/>
            </w:tcBorders>
          </w:tcPr>
          <w:p w14:paraId="66E3933D" w14:textId="77777777" w:rsidR="0018590E" w:rsidRPr="009305B0" w:rsidRDefault="0018590E" w:rsidP="007A49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18590E" w:rsidRPr="009305B0" w14:paraId="70327D8E" w14:textId="77777777" w:rsidTr="007A49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  <w:gridSpan w:val="2"/>
            <w:tcBorders>
              <w:right w:val="single" w:sz="4" w:space="0" w:color="auto"/>
            </w:tcBorders>
          </w:tcPr>
          <w:p w14:paraId="3138288D" w14:textId="77777777" w:rsidR="0018590E" w:rsidRPr="009305B0" w:rsidRDefault="0018590E" w:rsidP="007A4965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305B0">
              <w:rPr>
                <w:rFonts w:ascii="Times New Roman" w:hAnsi="Times New Roman" w:cs="Times New Roman"/>
                <w:sz w:val="24"/>
                <w:szCs w:val="24"/>
              </w:rPr>
              <w:t>Pharmacies</w:t>
            </w:r>
          </w:p>
        </w:tc>
        <w:tc>
          <w:tcPr>
            <w:tcW w:w="4382" w:type="dxa"/>
            <w:tcBorders>
              <w:left w:val="single" w:sz="4" w:space="0" w:color="auto"/>
            </w:tcBorders>
          </w:tcPr>
          <w:p w14:paraId="527867C9" w14:textId="77777777" w:rsidR="0018590E" w:rsidRPr="009305B0" w:rsidRDefault="0018590E" w:rsidP="007A49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18590E" w:rsidRPr="009305B0" w14:paraId="6EC36450" w14:textId="77777777" w:rsidTr="007A49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  <w:gridSpan w:val="2"/>
            <w:tcBorders>
              <w:right w:val="single" w:sz="4" w:space="0" w:color="auto"/>
            </w:tcBorders>
          </w:tcPr>
          <w:p w14:paraId="5C07B43C" w14:textId="77777777" w:rsidR="0018590E" w:rsidRPr="009305B0" w:rsidRDefault="0018590E" w:rsidP="007A4965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305B0">
              <w:rPr>
                <w:rFonts w:ascii="Times New Roman" w:hAnsi="Times New Roman" w:cs="Times New Roman"/>
                <w:sz w:val="24"/>
                <w:szCs w:val="24"/>
              </w:rPr>
              <w:t>Physiotherapist</w:t>
            </w:r>
          </w:p>
        </w:tc>
        <w:tc>
          <w:tcPr>
            <w:tcW w:w="4382" w:type="dxa"/>
            <w:tcBorders>
              <w:left w:val="single" w:sz="4" w:space="0" w:color="auto"/>
            </w:tcBorders>
          </w:tcPr>
          <w:p w14:paraId="2E9A412F" w14:textId="77777777" w:rsidR="0018590E" w:rsidRPr="009305B0" w:rsidRDefault="0018590E" w:rsidP="007A49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18590E" w:rsidRPr="009305B0" w14:paraId="329EB4F3" w14:textId="77777777" w:rsidTr="007A49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  <w:gridSpan w:val="2"/>
            <w:tcBorders>
              <w:right w:val="single" w:sz="4" w:space="0" w:color="auto"/>
            </w:tcBorders>
          </w:tcPr>
          <w:p w14:paraId="58EC52C3" w14:textId="77777777" w:rsidR="0018590E" w:rsidRPr="009305B0" w:rsidRDefault="0018590E" w:rsidP="007A4965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305B0">
              <w:rPr>
                <w:rFonts w:ascii="Times New Roman" w:hAnsi="Times New Roman" w:cs="Times New Roman"/>
                <w:sz w:val="24"/>
                <w:szCs w:val="24"/>
              </w:rPr>
              <w:t>Pizza</w:t>
            </w:r>
          </w:p>
        </w:tc>
        <w:tc>
          <w:tcPr>
            <w:tcW w:w="4382" w:type="dxa"/>
            <w:tcBorders>
              <w:left w:val="single" w:sz="4" w:space="0" w:color="auto"/>
            </w:tcBorders>
          </w:tcPr>
          <w:p w14:paraId="7D2FECDC" w14:textId="77777777" w:rsidR="0018590E" w:rsidRPr="009305B0" w:rsidRDefault="0018590E" w:rsidP="007A49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18590E" w:rsidRPr="009305B0" w14:paraId="4734063D" w14:textId="77777777" w:rsidTr="007A49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  <w:gridSpan w:val="2"/>
            <w:tcBorders>
              <w:right w:val="single" w:sz="4" w:space="0" w:color="auto"/>
            </w:tcBorders>
          </w:tcPr>
          <w:p w14:paraId="0D90A007" w14:textId="77777777" w:rsidR="0018590E" w:rsidRPr="009305B0" w:rsidRDefault="0018590E" w:rsidP="007A4965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305B0">
              <w:rPr>
                <w:rFonts w:ascii="Times New Roman" w:hAnsi="Times New Roman" w:cs="Times New Roman"/>
                <w:sz w:val="24"/>
                <w:szCs w:val="24"/>
              </w:rPr>
              <w:t>Plumbing</w:t>
            </w:r>
          </w:p>
        </w:tc>
        <w:tc>
          <w:tcPr>
            <w:tcW w:w="4382" w:type="dxa"/>
            <w:tcBorders>
              <w:left w:val="single" w:sz="4" w:space="0" w:color="auto"/>
            </w:tcBorders>
          </w:tcPr>
          <w:p w14:paraId="0057E68B" w14:textId="77777777" w:rsidR="0018590E" w:rsidRPr="009305B0" w:rsidRDefault="0018590E" w:rsidP="007A49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18590E" w:rsidRPr="009305B0" w14:paraId="01254E0E" w14:textId="77777777" w:rsidTr="007A49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  <w:gridSpan w:val="2"/>
            <w:tcBorders>
              <w:right w:val="single" w:sz="4" w:space="0" w:color="auto"/>
            </w:tcBorders>
          </w:tcPr>
          <w:p w14:paraId="31E01E4A" w14:textId="77777777" w:rsidR="0018590E" w:rsidRPr="009305B0" w:rsidRDefault="0018590E" w:rsidP="007A4965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305B0">
              <w:rPr>
                <w:rFonts w:ascii="Times New Roman" w:hAnsi="Times New Roman" w:cs="Times New Roman"/>
                <w:sz w:val="24"/>
                <w:szCs w:val="24"/>
              </w:rPr>
              <w:t>Real Estate</w:t>
            </w:r>
          </w:p>
        </w:tc>
        <w:tc>
          <w:tcPr>
            <w:tcW w:w="4382" w:type="dxa"/>
            <w:tcBorders>
              <w:left w:val="single" w:sz="4" w:space="0" w:color="auto"/>
            </w:tcBorders>
          </w:tcPr>
          <w:p w14:paraId="7DF6D3B9" w14:textId="77777777" w:rsidR="0018590E" w:rsidRPr="009305B0" w:rsidRDefault="0018590E" w:rsidP="007A49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18590E" w:rsidRPr="00AD3F5F" w14:paraId="26494342" w14:textId="77777777" w:rsidTr="007A49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68" w:type="dxa"/>
            <w:gridSpan w:val="2"/>
            <w:tcBorders>
              <w:right w:val="single" w:sz="4" w:space="0" w:color="auto"/>
            </w:tcBorders>
          </w:tcPr>
          <w:p w14:paraId="0F302DA8" w14:textId="77777777" w:rsidR="0018590E" w:rsidRPr="00AD3F5F" w:rsidRDefault="0018590E" w:rsidP="007A4965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9305B0">
              <w:rPr>
                <w:rFonts w:ascii="Times New Roman" w:hAnsi="Times New Roman" w:cs="Times New Roman"/>
                <w:sz w:val="24"/>
                <w:szCs w:val="24"/>
              </w:rPr>
              <w:t>Reception</w:t>
            </w:r>
          </w:p>
        </w:tc>
        <w:tc>
          <w:tcPr>
            <w:tcW w:w="4382" w:type="dxa"/>
            <w:tcBorders>
              <w:left w:val="single" w:sz="4" w:space="0" w:color="auto"/>
            </w:tcBorders>
          </w:tcPr>
          <w:p w14:paraId="46542CD8" w14:textId="77777777" w:rsidR="0018590E" w:rsidRPr="009305B0" w:rsidRDefault="0018590E" w:rsidP="007A49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63A6029B" w14:textId="77777777" w:rsidR="00AD3F5F" w:rsidRPr="009305B0" w:rsidRDefault="007A4965" w:rsidP="009305B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endix</w:t>
      </w:r>
    </w:p>
    <w:sectPr w:rsidR="00AD3F5F" w:rsidRPr="009305B0" w:rsidSect="00BF2D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70F50C" w14:textId="77777777" w:rsidR="00B61C19" w:rsidRDefault="00B61C19" w:rsidP="0018590E">
      <w:pPr>
        <w:spacing w:after="0" w:line="240" w:lineRule="auto"/>
      </w:pPr>
      <w:r>
        <w:separator/>
      </w:r>
    </w:p>
  </w:endnote>
  <w:endnote w:type="continuationSeparator" w:id="0">
    <w:p w14:paraId="2CB8DFE8" w14:textId="77777777" w:rsidR="00B61C19" w:rsidRDefault="00B61C19" w:rsidP="001859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0BC375" w14:textId="77777777" w:rsidR="00B61C19" w:rsidRDefault="00B61C19" w:rsidP="0018590E">
      <w:pPr>
        <w:spacing w:after="0" w:line="240" w:lineRule="auto"/>
      </w:pPr>
      <w:r>
        <w:separator/>
      </w:r>
    </w:p>
  </w:footnote>
  <w:footnote w:type="continuationSeparator" w:id="0">
    <w:p w14:paraId="5C97FA00" w14:textId="77777777" w:rsidR="00B61C19" w:rsidRDefault="00B61C19" w:rsidP="0018590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80653AD"/>
    <w:multiLevelType w:val="hybridMultilevel"/>
    <w:tmpl w:val="DA7421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D5F7DD8"/>
    <w:multiLevelType w:val="hybridMultilevel"/>
    <w:tmpl w:val="15E42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E04C31"/>
    <w:multiLevelType w:val="hybridMultilevel"/>
    <w:tmpl w:val="6BC61E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yMAHSFuYGFgaGhko6SsGpxcWZ+XkgBWa1AC6FyGUsAAAA"/>
  </w:docVars>
  <w:rsids>
    <w:rsidRoot w:val="004646D0"/>
    <w:rsid w:val="000D2D07"/>
    <w:rsid w:val="0018590E"/>
    <w:rsid w:val="001876C5"/>
    <w:rsid w:val="002275FA"/>
    <w:rsid w:val="003655DA"/>
    <w:rsid w:val="003E7F5B"/>
    <w:rsid w:val="00404F49"/>
    <w:rsid w:val="004646D0"/>
    <w:rsid w:val="004E5B64"/>
    <w:rsid w:val="00537F19"/>
    <w:rsid w:val="00544504"/>
    <w:rsid w:val="006C588F"/>
    <w:rsid w:val="00737B4B"/>
    <w:rsid w:val="00744AFA"/>
    <w:rsid w:val="007818B4"/>
    <w:rsid w:val="0079240C"/>
    <w:rsid w:val="007A4965"/>
    <w:rsid w:val="00844DFF"/>
    <w:rsid w:val="00862EDA"/>
    <w:rsid w:val="00906121"/>
    <w:rsid w:val="009305B0"/>
    <w:rsid w:val="00956FCF"/>
    <w:rsid w:val="00A901C5"/>
    <w:rsid w:val="00AA03FA"/>
    <w:rsid w:val="00AD3F5F"/>
    <w:rsid w:val="00B61C19"/>
    <w:rsid w:val="00BF2D06"/>
    <w:rsid w:val="00BF7142"/>
    <w:rsid w:val="00C61E0C"/>
    <w:rsid w:val="00CE2882"/>
    <w:rsid w:val="00D37683"/>
    <w:rsid w:val="00E17B49"/>
    <w:rsid w:val="00E60DC0"/>
    <w:rsid w:val="00F36227"/>
    <w:rsid w:val="00FC5481"/>
    <w:rsid w:val="00FD55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EAB22A"/>
  <w15:chartTrackingRefBased/>
  <w15:docId w15:val="{8B2FD861-C1C7-4E1D-932C-692FAFC688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3F5F"/>
    <w:pPr>
      <w:ind w:left="720"/>
      <w:contextualSpacing/>
    </w:pPr>
  </w:style>
  <w:style w:type="table" w:styleId="TableGrid">
    <w:name w:val="Table Grid"/>
    <w:basedOn w:val="TableNormal"/>
    <w:uiPriority w:val="39"/>
    <w:rsid w:val="009305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9305B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9305B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2">
    <w:name w:val="Grid Table 6 Colorful Accent 2"/>
    <w:basedOn w:val="TableNormal"/>
    <w:uiPriority w:val="51"/>
    <w:rsid w:val="009305B0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NoSpacing">
    <w:name w:val="No Spacing"/>
    <w:uiPriority w:val="1"/>
    <w:qFormat/>
    <w:rsid w:val="00CE2882"/>
    <w:pPr>
      <w:spacing w:after="0" w:line="240" w:lineRule="auto"/>
    </w:pPr>
    <w:rPr>
      <w:rFonts w:ascii="Times New Roman" w:hAnsi="Times New Roman"/>
      <w:sz w:val="24"/>
    </w:rPr>
  </w:style>
  <w:style w:type="table" w:styleId="GridTable6Colorful-Accent1">
    <w:name w:val="Grid Table 6 Colorful Accent 1"/>
    <w:basedOn w:val="TableNormal"/>
    <w:uiPriority w:val="51"/>
    <w:rsid w:val="00CE2882"/>
    <w:pPr>
      <w:spacing w:after="0" w:line="240" w:lineRule="auto"/>
    </w:pPr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1859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590E"/>
  </w:style>
  <w:style w:type="paragraph" w:styleId="Footer">
    <w:name w:val="footer"/>
    <w:basedOn w:val="Normal"/>
    <w:link w:val="FooterChar"/>
    <w:uiPriority w:val="99"/>
    <w:unhideWhenUsed/>
    <w:rsid w:val="001859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590E"/>
  </w:style>
  <w:style w:type="paragraph" w:styleId="BalloonText">
    <w:name w:val="Balloon Text"/>
    <w:basedOn w:val="Normal"/>
    <w:link w:val="BalloonTextChar"/>
    <w:uiPriority w:val="99"/>
    <w:semiHidden/>
    <w:unhideWhenUsed/>
    <w:rsid w:val="000D2D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2D0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89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8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8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092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242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0966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34733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0555653">
                                  <w:marLeft w:val="0"/>
                                  <w:marRight w:val="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392216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50599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353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5862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0851166">
                                  <w:marLeft w:val="0"/>
                                  <w:marRight w:val="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535127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76074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9297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14786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9471093">
                                  <w:marLeft w:val="0"/>
                                  <w:marRight w:val="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771207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14998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3061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79910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8797883">
                                  <w:marLeft w:val="0"/>
                                  <w:marRight w:val="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141513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25657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9009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32386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4880580">
                                  <w:marLeft w:val="0"/>
                                  <w:marRight w:val="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580565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16536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06619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97385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2643897">
                                  <w:marLeft w:val="0"/>
                                  <w:marRight w:val="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538264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5240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3420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5913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3418019">
                                  <w:marLeft w:val="0"/>
                                  <w:marRight w:val="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786616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48372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6870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27097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0913690">
                                  <w:marLeft w:val="0"/>
                                  <w:marRight w:val="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200691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11754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25524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08713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4108171">
                                  <w:marLeft w:val="0"/>
                                  <w:marRight w:val="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99561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73779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6691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01851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0900954">
                                  <w:marLeft w:val="0"/>
                                  <w:marRight w:val="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2539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24111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5256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04732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6537540">
                                  <w:marLeft w:val="0"/>
                                  <w:marRight w:val="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936735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94607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56117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04362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7755293">
                                  <w:marLeft w:val="0"/>
                                  <w:marRight w:val="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09601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78379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1961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07978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5890296">
                                  <w:marLeft w:val="0"/>
                                  <w:marRight w:val="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251070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82657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53600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6617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3645785">
                                  <w:marLeft w:val="0"/>
                                  <w:marRight w:val="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92147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96939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7727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68845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352059">
                                  <w:marLeft w:val="0"/>
                                  <w:marRight w:val="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19495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57467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61070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73412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3891290">
                                  <w:marLeft w:val="0"/>
                                  <w:marRight w:val="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338754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95550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92756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85150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2670638">
                                  <w:marLeft w:val="0"/>
                                  <w:marRight w:val="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987288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12049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869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78890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4183522">
                                  <w:marLeft w:val="0"/>
                                  <w:marRight w:val="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906713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01398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847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00902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5979644">
                                  <w:marLeft w:val="0"/>
                                  <w:marRight w:val="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650023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37048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30137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49208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9085855">
                                  <w:marLeft w:val="0"/>
                                  <w:marRight w:val="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492245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84717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60036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91014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2070494">
                                  <w:marLeft w:val="0"/>
                                  <w:marRight w:val="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92278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91880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00965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76046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4155715">
                                  <w:marLeft w:val="0"/>
                                  <w:marRight w:val="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211240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8714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76275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6467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9443937">
                                  <w:marLeft w:val="0"/>
                                  <w:marRight w:val="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933110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5303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9050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99681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3800967">
                                  <w:marLeft w:val="0"/>
                                  <w:marRight w:val="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269944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38175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22185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09425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0035003">
                                  <w:marLeft w:val="0"/>
                                  <w:marRight w:val="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38824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31494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3723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6447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1380157">
                                  <w:marLeft w:val="0"/>
                                  <w:marRight w:val="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977943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334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0366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17554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7766771">
                                  <w:marLeft w:val="0"/>
                                  <w:marRight w:val="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685794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33807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23847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60715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3437739">
                                  <w:marLeft w:val="0"/>
                                  <w:marRight w:val="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326275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77232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7398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4562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5724586">
                                  <w:marLeft w:val="0"/>
                                  <w:marRight w:val="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06361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57496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3740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66355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2118727">
                                  <w:marLeft w:val="0"/>
                                  <w:marRight w:val="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5278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13899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96662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19935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2100016">
                                  <w:marLeft w:val="0"/>
                                  <w:marRight w:val="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39859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34320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1271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57916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4073745">
                                  <w:marLeft w:val="0"/>
                                  <w:marRight w:val="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831223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62473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1308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46525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171066">
                                  <w:marLeft w:val="0"/>
                                  <w:marRight w:val="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44387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51362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99370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56261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2089018">
                                  <w:marLeft w:val="0"/>
                                  <w:marRight w:val="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026395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36131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9452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22372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4229490">
                                  <w:marLeft w:val="0"/>
                                  <w:marRight w:val="0"/>
                                  <w:marTop w:val="0"/>
                                  <w:marBottom w:val="15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761903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027237-3B33-4F15-BF86-A07AC7C055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0</TotalTime>
  <Pages>9</Pages>
  <Words>505</Words>
  <Characters>288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one Moore</dc:creator>
  <cp:keywords/>
  <dc:description/>
  <cp:lastModifiedBy>Jevauhn Robinson</cp:lastModifiedBy>
  <cp:revision>19</cp:revision>
  <dcterms:created xsi:type="dcterms:W3CDTF">2019-03-28T22:02:00Z</dcterms:created>
  <dcterms:modified xsi:type="dcterms:W3CDTF">2019-05-03T07:13:00Z</dcterms:modified>
</cp:coreProperties>
</file>